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52B98" w14:textId="1C9A42BC" w:rsidR="00AC34BA" w:rsidRDefault="000169E8" w:rsidP="000169E8">
      <w:pPr>
        <w:pStyle w:val="BodyText"/>
        <w:tabs>
          <w:tab w:val="left" w:pos="2038"/>
        </w:tabs>
        <w:spacing w:before="112"/>
        <w:ind w:right="3661" w:firstLineChars="100" w:firstLine="540"/>
        <w:rPr>
          <w:rFonts w:eastAsiaTheme="minorEastAsia"/>
          <w:b/>
          <w:i/>
          <w:w w:val="95"/>
          <w:sz w:val="56"/>
        </w:rPr>
      </w:pPr>
      <w:r w:rsidRPr="000169E8">
        <w:rPr>
          <w:rFonts w:eastAsiaTheme="minorEastAsia"/>
          <w:b/>
          <w:i/>
          <w:noProof/>
          <w:w w:val="95"/>
          <w:sz w:val="56"/>
        </w:rPr>
        <w:drawing>
          <wp:anchor distT="0" distB="0" distL="114300" distR="114300" simplePos="0" relativeHeight="251655680" behindDoc="0" locked="0" layoutInCell="1" allowOverlap="1" wp14:anchorId="7BEB1374" wp14:editId="0959EFDC">
            <wp:simplePos x="0" y="0"/>
            <wp:positionH relativeFrom="column">
              <wp:posOffset>5085080</wp:posOffset>
            </wp:positionH>
            <wp:positionV relativeFrom="paragraph">
              <wp:posOffset>-476250</wp:posOffset>
            </wp:positionV>
            <wp:extent cx="1079500" cy="1445895"/>
            <wp:effectExtent l="0" t="0" r="0" b="0"/>
            <wp:wrapSquare wrapText="bothSides"/>
            <wp:docPr id="1393834110" name="Picture 1" descr="A person in a black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834110" name="Picture 1" descr="A person in a black shi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0677" w:rsidRPr="00AC34BA">
        <w:rPr>
          <w:rFonts w:eastAsiaTheme="minorEastAsia" w:hint="eastAsia"/>
          <w:b/>
          <w:i/>
          <w:w w:val="95"/>
          <w:sz w:val="44"/>
          <w:szCs w:val="20"/>
        </w:rPr>
        <w:t>Y</w:t>
      </w:r>
      <w:r w:rsidR="00D80677" w:rsidRPr="00AC34BA">
        <w:rPr>
          <w:rFonts w:eastAsiaTheme="minorEastAsia"/>
          <w:b/>
          <w:i/>
          <w:w w:val="95"/>
          <w:sz w:val="44"/>
          <w:szCs w:val="20"/>
        </w:rPr>
        <w:t>ue Liu</w:t>
      </w:r>
      <w:r w:rsidR="00D80677">
        <w:rPr>
          <w:rFonts w:eastAsiaTheme="minorEastAsia" w:hint="eastAsia"/>
          <w:b/>
          <w:i/>
          <w:w w:val="95"/>
          <w:sz w:val="56"/>
        </w:rPr>
        <w:t xml:space="preserve"> </w:t>
      </w:r>
    </w:p>
    <w:p w14:paraId="645E1CBE" w14:textId="734B00EF" w:rsidR="008C78A8" w:rsidRDefault="00D80677" w:rsidP="005A4057">
      <w:pPr>
        <w:pStyle w:val="BodyText"/>
        <w:tabs>
          <w:tab w:val="left" w:pos="2038"/>
        </w:tabs>
        <w:spacing w:before="112"/>
        <w:ind w:right="3661" w:firstLineChars="250" w:firstLine="553"/>
        <w:rPr>
          <w:rFonts w:eastAsiaTheme="minorEastAsia"/>
          <w:spacing w:val="-4"/>
          <w:sz w:val="22"/>
        </w:rPr>
      </w:pPr>
      <w:r>
        <w:rPr>
          <w:rFonts w:eastAsiaTheme="minorEastAsia"/>
          <w:b/>
          <w:spacing w:val="-3"/>
          <w:sz w:val="22"/>
        </w:rPr>
        <w:t>E-</w:t>
      </w:r>
      <w:r w:rsidR="001212F5" w:rsidRPr="0006712B">
        <w:rPr>
          <w:rFonts w:eastAsiaTheme="minorEastAsia"/>
          <w:b/>
          <w:spacing w:val="-3"/>
          <w:sz w:val="22"/>
        </w:rPr>
        <w:t>mail</w:t>
      </w:r>
      <w:r>
        <w:rPr>
          <w:rFonts w:eastAsiaTheme="minorEastAsia"/>
          <w:b/>
          <w:spacing w:val="-3"/>
          <w:sz w:val="22"/>
        </w:rPr>
        <w:t>:</w:t>
      </w:r>
      <w:r w:rsidR="00717751">
        <w:rPr>
          <w:rFonts w:eastAsiaTheme="minorEastAsia"/>
          <w:b/>
          <w:spacing w:val="-3"/>
          <w:sz w:val="22"/>
        </w:rPr>
        <w:t xml:space="preserve"> </w:t>
      </w:r>
      <w:hyperlink r:id="rId8" w:history="1"/>
      <w:r w:rsidR="008C78A8" w:rsidRPr="008C78A8">
        <w:rPr>
          <w:rFonts w:eastAsiaTheme="minorEastAsia" w:hint="eastAsia"/>
          <w:spacing w:val="-4"/>
          <w:sz w:val="22"/>
        </w:rPr>
        <w:t xml:space="preserve"> </w:t>
      </w:r>
      <w:r w:rsidR="007F4C17" w:rsidRPr="007F4C17">
        <w:rPr>
          <w:rFonts w:eastAsiaTheme="minorEastAsia"/>
          <w:spacing w:val="-4"/>
          <w:sz w:val="22"/>
        </w:rPr>
        <w:t>yue.liu1@anu.edu.au</w:t>
      </w:r>
    </w:p>
    <w:p w14:paraId="10353491" w14:textId="2E68B191" w:rsidR="00F1542B" w:rsidRDefault="00AC34BA" w:rsidP="005A4057">
      <w:pPr>
        <w:pStyle w:val="BodyText"/>
        <w:tabs>
          <w:tab w:val="left" w:pos="2038"/>
        </w:tabs>
        <w:spacing w:before="112"/>
        <w:ind w:right="3661" w:firstLineChars="250" w:firstLine="553"/>
        <w:rPr>
          <w:rFonts w:eastAsiaTheme="minorEastAsia"/>
          <w:spacing w:val="-4"/>
          <w:sz w:val="22"/>
        </w:rPr>
      </w:pPr>
      <w:r w:rsidRPr="00AC34BA">
        <w:rPr>
          <w:rFonts w:eastAsiaTheme="minorEastAsia" w:hint="eastAsia"/>
          <w:b/>
          <w:spacing w:val="-3"/>
          <w:sz w:val="22"/>
        </w:rPr>
        <w:t>Mobile</w:t>
      </w:r>
      <w:r>
        <w:rPr>
          <w:rFonts w:eastAsiaTheme="minorEastAsia"/>
          <w:spacing w:val="-4"/>
          <w:sz w:val="22"/>
        </w:rPr>
        <w:t xml:space="preserve">: </w:t>
      </w:r>
      <w:r w:rsidR="00717751">
        <w:rPr>
          <w:rFonts w:eastAsiaTheme="minorEastAsia"/>
          <w:spacing w:val="-4"/>
          <w:sz w:val="22"/>
        </w:rPr>
        <w:t>+61 0405786122</w:t>
      </w:r>
    </w:p>
    <w:p w14:paraId="5EDC72B0" w14:textId="76BD5131" w:rsidR="0000657C" w:rsidRPr="00D80677" w:rsidRDefault="0000657C" w:rsidP="0000657C">
      <w:pPr>
        <w:pStyle w:val="BodyText"/>
        <w:tabs>
          <w:tab w:val="left" w:pos="2038"/>
        </w:tabs>
        <w:spacing w:before="112"/>
        <w:ind w:left="533"/>
        <w:rPr>
          <w:rFonts w:eastAsiaTheme="minorEastAsia"/>
          <w:b/>
          <w:i/>
          <w:w w:val="95"/>
          <w:sz w:val="56"/>
        </w:rPr>
      </w:pPr>
      <w:r w:rsidRPr="0000657C">
        <w:rPr>
          <w:rFonts w:eastAsiaTheme="minorEastAsia"/>
          <w:b/>
          <w:spacing w:val="-3"/>
          <w:sz w:val="22"/>
        </w:rPr>
        <w:t>Research interest</w:t>
      </w:r>
      <w:r>
        <w:rPr>
          <w:rFonts w:eastAsiaTheme="minorEastAsia"/>
          <w:spacing w:val="-4"/>
          <w:sz w:val="22"/>
        </w:rPr>
        <w:t xml:space="preserve">: </w:t>
      </w:r>
      <w:r w:rsidRPr="0000657C">
        <w:rPr>
          <w:rFonts w:eastAsiaTheme="minorEastAsia"/>
          <w:spacing w:val="-4"/>
          <w:sz w:val="22"/>
        </w:rPr>
        <w:t>responsible AI</w:t>
      </w:r>
      <w:r>
        <w:rPr>
          <w:rFonts w:eastAsiaTheme="minorEastAsia"/>
          <w:spacing w:val="-4"/>
          <w:sz w:val="22"/>
        </w:rPr>
        <w:t>,</w:t>
      </w:r>
      <w:r w:rsidR="007F4C17">
        <w:rPr>
          <w:rFonts w:eastAsiaTheme="minorEastAsia" w:hint="eastAsia"/>
          <w:spacing w:val="-4"/>
          <w:sz w:val="22"/>
        </w:rPr>
        <w:t xml:space="preserve"> AI engineering,</w:t>
      </w:r>
      <w:r>
        <w:rPr>
          <w:rFonts w:eastAsiaTheme="minorEastAsia"/>
          <w:spacing w:val="-4"/>
          <w:sz w:val="22"/>
        </w:rPr>
        <w:t xml:space="preserve"> </w:t>
      </w:r>
      <w:r w:rsidRPr="0000657C">
        <w:rPr>
          <w:rFonts w:eastAsiaTheme="minorEastAsia"/>
          <w:spacing w:val="-4"/>
          <w:sz w:val="22"/>
        </w:rPr>
        <w:t>blockchain governance,</w:t>
      </w:r>
      <w:r>
        <w:rPr>
          <w:rFonts w:eastAsiaTheme="minorEastAsia"/>
          <w:spacing w:val="-4"/>
          <w:sz w:val="22"/>
        </w:rPr>
        <w:t xml:space="preserve"> </w:t>
      </w:r>
      <w:r w:rsidRPr="0000657C">
        <w:rPr>
          <w:rFonts w:eastAsiaTheme="minorEastAsia"/>
          <w:spacing w:val="-4"/>
          <w:sz w:val="22"/>
        </w:rPr>
        <w:t>blockchain as a service, software architecture, software engineering</w:t>
      </w:r>
    </w:p>
    <w:p w14:paraId="642E567F" w14:textId="31360EAE" w:rsidR="00E16582" w:rsidRPr="0006712B" w:rsidRDefault="008C050B" w:rsidP="00593791">
      <w:pPr>
        <w:pStyle w:val="Heading1"/>
        <w:tabs>
          <w:tab w:val="left" w:pos="2718"/>
        </w:tabs>
        <w:spacing w:before="203"/>
        <w:ind w:left="480" w:right="490"/>
        <w:rPr>
          <w:sz w:val="24"/>
        </w:rPr>
      </w:pPr>
      <w:r>
        <w:rPr>
          <w:sz w:val="24"/>
          <w:lang w:eastAsia="en-US"/>
        </w:rPr>
        <w:pict w14:anchorId="1EF6AC9B">
          <v:line id="_x0000_s2054" alt="" style="position:absolute;left:0;text-align:left;z-index:251656704;mso-wrap-edited:f;mso-width-percent:0;mso-height-percent:0;mso-wrap-distance-left:0;mso-wrap-distance-right:0;mso-position-horizontal-relative:page;mso-width-percent:0;mso-height-percent:0" from="73.4pt,33.2pt" to="521.25pt,33.2pt" strokeweight="3pt">
            <w10:wrap type="topAndBottom" anchorx="page"/>
          </v:line>
        </w:pict>
      </w:r>
      <w:r w:rsidR="001212F5" w:rsidRPr="0006712B">
        <w:rPr>
          <w:sz w:val="24"/>
        </w:rPr>
        <w:t>EDUCATIONAL</w:t>
      </w:r>
      <w:r w:rsidR="00F238CE">
        <w:rPr>
          <w:sz w:val="24"/>
        </w:rPr>
        <w:t xml:space="preserve">   </w:t>
      </w:r>
      <w:r w:rsidR="001212F5" w:rsidRPr="0006712B">
        <w:rPr>
          <w:sz w:val="24"/>
        </w:rPr>
        <w:t xml:space="preserve"> BACKGROUND</w:t>
      </w:r>
    </w:p>
    <w:p w14:paraId="4DDA7889" w14:textId="4CEBD8B3" w:rsidR="00717751" w:rsidRPr="0006712B" w:rsidRDefault="00717751" w:rsidP="00717751">
      <w:pPr>
        <w:tabs>
          <w:tab w:val="left" w:pos="2652"/>
        </w:tabs>
        <w:spacing w:before="112"/>
        <w:ind w:right="490" w:firstLineChars="200" w:firstLine="481"/>
      </w:pPr>
      <w:r w:rsidRPr="0006712B">
        <w:rPr>
          <w:rFonts w:eastAsiaTheme="minorEastAsia"/>
          <w:b/>
          <w:spacing w:val="-4"/>
        </w:rPr>
        <w:t>Degree</w:t>
      </w:r>
      <w:r>
        <w:rPr>
          <w:b/>
          <w:spacing w:val="-4"/>
        </w:rPr>
        <w:t xml:space="preserve">                       </w:t>
      </w:r>
      <w:r w:rsidRPr="00717751">
        <w:rPr>
          <w:spacing w:val="-4"/>
        </w:rPr>
        <w:t>Doctor of Philosophy</w:t>
      </w:r>
      <w:r>
        <w:rPr>
          <w:spacing w:val="-4"/>
        </w:rPr>
        <w:t xml:space="preserve"> (2020.09 – </w:t>
      </w:r>
      <w:r w:rsidR="009C201B">
        <w:rPr>
          <w:rFonts w:eastAsiaTheme="minorEastAsia" w:hint="eastAsia"/>
          <w:spacing w:val="-4"/>
        </w:rPr>
        <w:t>2024.09</w:t>
      </w:r>
      <w:r>
        <w:rPr>
          <w:spacing w:val="-4"/>
        </w:rPr>
        <w:t>)</w:t>
      </w:r>
    </w:p>
    <w:p w14:paraId="514F0B97" w14:textId="0D0F6DC1" w:rsidR="00717751" w:rsidRPr="0006712B" w:rsidRDefault="00717751" w:rsidP="00717751">
      <w:pPr>
        <w:autoSpaceDE w:val="0"/>
        <w:autoSpaceDN w:val="0"/>
        <w:adjustRightInd w:val="0"/>
        <w:spacing w:before="112"/>
        <w:ind w:firstLineChars="200" w:firstLine="481"/>
        <w:rPr>
          <w:rFonts w:eastAsiaTheme="minorEastAsia"/>
          <w:b/>
          <w:spacing w:val="-4"/>
        </w:rPr>
      </w:pPr>
      <w:r w:rsidRPr="0006712B">
        <w:rPr>
          <w:rFonts w:eastAsiaTheme="minorEastAsia"/>
          <w:b/>
          <w:spacing w:val="-4"/>
        </w:rPr>
        <w:t xml:space="preserve">University           </w:t>
      </w:r>
      <w:r>
        <w:rPr>
          <w:rFonts w:eastAsiaTheme="minorEastAsia"/>
          <w:b/>
          <w:spacing w:val="-4"/>
        </w:rPr>
        <w:t xml:space="preserve">      </w:t>
      </w:r>
      <w:proofErr w:type="spellStart"/>
      <w:r>
        <w:rPr>
          <w:rFonts w:eastAsiaTheme="minorEastAsia"/>
          <w:spacing w:val="-4"/>
        </w:rPr>
        <w:t>University</w:t>
      </w:r>
      <w:proofErr w:type="spellEnd"/>
      <w:r>
        <w:rPr>
          <w:rFonts w:eastAsiaTheme="minorEastAsia"/>
          <w:spacing w:val="-4"/>
        </w:rPr>
        <w:t xml:space="preserve"> of New South Wales</w:t>
      </w:r>
    </w:p>
    <w:p w14:paraId="607C884E" w14:textId="007C08E6" w:rsidR="00717751" w:rsidRDefault="00717751" w:rsidP="00717751">
      <w:pPr>
        <w:autoSpaceDE w:val="0"/>
        <w:autoSpaceDN w:val="0"/>
        <w:adjustRightInd w:val="0"/>
        <w:spacing w:before="112"/>
        <w:ind w:firstLineChars="200" w:firstLine="481"/>
        <w:rPr>
          <w:rFonts w:eastAsiaTheme="minorEastAsia"/>
          <w:spacing w:val="-4"/>
        </w:rPr>
      </w:pPr>
      <w:r w:rsidRPr="0006712B">
        <w:rPr>
          <w:rFonts w:eastAsiaTheme="minorEastAsia"/>
          <w:b/>
          <w:spacing w:val="-4"/>
        </w:rPr>
        <w:t xml:space="preserve">Major                </w:t>
      </w:r>
      <w:r>
        <w:rPr>
          <w:rFonts w:eastAsiaTheme="minorEastAsia"/>
          <w:b/>
          <w:spacing w:val="-4"/>
        </w:rPr>
        <w:t xml:space="preserve">        </w:t>
      </w:r>
      <w:r>
        <w:rPr>
          <w:rFonts w:eastAsiaTheme="minorEastAsia"/>
          <w:spacing w:val="-4"/>
        </w:rPr>
        <w:t>Computer Science</w:t>
      </w:r>
      <w:r w:rsidR="002056B6">
        <w:rPr>
          <w:rFonts w:eastAsiaTheme="minorEastAsia" w:hint="eastAsia"/>
          <w:spacing w:val="-4"/>
        </w:rPr>
        <w:t xml:space="preserve"> and Engineering</w:t>
      </w:r>
    </w:p>
    <w:p w14:paraId="7505BB17" w14:textId="122DD563" w:rsidR="00717751" w:rsidRPr="00717751" w:rsidRDefault="00717751" w:rsidP="00717751">
      <w:pPr>
        <w:autoSpaceDE w:val="0"/>
        <w:autoSpaceDN w:val="0"/>
        <w:adjustRightInd w:val="0"/>
        <w:spacing w:before="112"/>
        <w:ind w:firstLineChars="200" w:firstLine="481"/>
        <w:rPr>
          <w:rFonts w:eastAsiaTheme="minorEastAsia"/>
          <w:spacing w:val="-4"/>
        </w:rPr>
      </w:pPr>
      <w:r w:rsidRPr="00717751">
        <w:rPr>
          <w:rFonts w:eastAsiaTheme="minorEastAsia"/>
          <w:b/>
          <w:bCs/>
          <w:spacing w:val="-4"/>
        </w:rPr>
        <w:t>Supervisors</w:t>
      </w:r>
      <w:r w:rsidRPr="00717751">
        <w:rPr>
          <w:rFonts w:eastAsiaTheme="minorEastAsia"/>
          <w:spacing w:val="-4"/>
        </w:rPr>
        <w:t xml:space="preserve">              Dr. Liming Zhu, Dr. Qinghua Lu, Dr. Hye-Young Paik</w:t>
      </w:r>
    </w:p>
    <w:p w14:paraId="1528CF07" w14:textId="77777777" w:rsidR="00717751" w:rsidRPr="00717751" w:rsidRDefault="00717751" w:rsidP="00717751">
      <w:pPr>
        <w:autoSpaceDE w:val="0"/>
        <w:autoSpaceDN w:val="0"/>
        <w:adjustRightInd w:val="0"/>
        <w:spacing w:before="112"/>
        <w:ind w:firstLineChars="200" w:firstLine="472"/>
        <w:rPr>
          <w:rFonts w:eastAsiaTheme="minorEastAsia"/>
          <w:spacing w:val="-4"/>
        </w:rPr>
      </w:pPr>
    </w:p>
    <w:p w14:paraId="46B38441" w14:textId="6C1FE5E8" w:rsidR="004A2F32" w:rsidRPr="0006712B" w:rsidRDefault="004A2F32" w:rsidP="004A2F32">
      <w:pPr>
        <w:tabs>
          <w:tab w:val="left" w:pos="2652"/>
        </w:tabs>
        <w:spacing w:before="112"/>
        <w:ind w:right="490" w:firstLineChars="200" w:firstLine="481"/>
      </w:pPr>
      <w:r w:rsidRPr="0006712B">
        <w:rPr>
          <w:rFonts w:eastAsiaTheme="minorEastAsia"/>
          <w:b/>
          <w:spacing w:val="-4"/>
        </w:rPr>
        <w:t>Degree</w:t>
      </w:r>
      <w:r>
        <w:rPr>
          <w:b/>
          <w:spacing w:val="-4"/>
        </w:rPr>
        <w:t xml:space="preserve">                       </w:t>
      </w:r>
      <w:r>
        <w:rPr>
          <w:spacing w:val="-4"/>
        </w:rPr>
        <w:t xml:space="preserve">Master </w:t>
      </w:r>
      <w:r w:rsidR="00523508" w:rsidRPr="00523508">
        <w:rPr>
          <w:rFonts w:hint="eastAsia"/>
          <w:spacing w:val="-4"/>
        </w:rPr>
        <w:t>o</w:t>
      </w:r>
      <w:r w:rsidR="00523508" w:rsidRPr="00523508">
        <w:rPr>
          <w:spacing w:val="-4"/>
        </w:rPr>
        <w:t>f Engineering</w:t>
      </w:r>
      <w:r w:rsidR="00523508">
        <w:rPr>
          <w:spacing w:val="-4"/>
        </w:rPr>
        <w:t xml:space="preserve"> by Research </w:t>
      </w:r>
      <w:r>
        <w:rPr>
          <w:spacing w:val="-4"/>
        </w:rPr>
        <w:t xml:space="preserve">(2017.09 </w:t>
      </w:r>
      <w:r w:rsidR="00717751">
        <w:rPr>
          <w:spacing w:val="-4"/>
        </w:rPr>
        <w:t>–</w:t>
      </w:r>
      <w:r>
        <w:rPr>
          <w:spacing w:val="-4"/>
        </w:rPr>
        <w:t xml:space="preserve"> </w:t>
      </w:r>
      <w:r w:rsidR="00717751">
        <w:rPr>
          <w:spacing w:val="-4"/>
        </w:rPr>
        <w:t>2020.06</w:t>
      </w:r>
      <w:r>
        <w:rPr>
          <w:spacing w:val="-4"/>
        </w:rPr>
        <w:t>)</w:t>
      </w:r>
    </w:p>
    <w:p w14:paraId="6FE59531" w14:textId="749B521D" w:rsidR="004A2F32" w:rsidRPr="0006712B" w:rsidRDefault="004A2F32" w:rsidP="004A2F32">
      <w:pPr>
        <w:autoSpaceDE w:val="0"/>
        <w:autoSpaceDN w:val="0"/>
        <w:adjustRightInd w:val="0"/>
        <w:spacing w:before="112"/>
        <w:ind w:firstLineChars="200" w:firstLine="481"/>
        <w:rPr>
          <w:rFonts w:eastAsiaTheme="minorEastAsia"/>
          <w:b/>
          <w:spacing w:val="-4"/>
        </w:rPr>
      </w:pPr>
      <w:r w:rsidRPr="0006712B">
        <w:rPr>
          <w:rFonts w:eastAsiaTheme="minorEastAsia"/>
          <w:b/>
          <w:spacing w:val="-4"/>
        </w:rPr>
        <w:t xml:space="preserve">University           </w:t>
      </w:r>
      <w:r>
        <w:rPr>
          <w:rFonts w:eastAsiaTheme="minorEastAsia"/>
          <w:b/>
          <w:spacing w:val="-4"/>
        </w:rPr>
        <w:t xml:space="preserve">      </w:t>
      </w:r>
      <w:r w:rsidRPr="0006712B">
        <w:rPr>
          <w:rFonts w:eastAsiaTheme="minorEastAsia"/>
          <w:spacing w:val="-4"/>
        </w:rPr>
        <w:t>China University of Petroleum (East China)</w:t>
      </w:r>
      <w:r w:rsidRPr="0006712B">
        <w:rPr>
          <w:rFonts w:eastAsiaTheme="minorEastAsia"/>
          <w:b/>
          <w:spacing w:val="-4"/>
        </w:rPr>
        <w:t xml:space="preserve"> </w:t>
      </w:r>
      <w:r w:rsidR="00B9770F">
        <w:rPr>
          <w:rFonts w:eastAsiaTheme="minorEastAsia"/>
          <w:b/>
          <w:spacing w:val="-4"/>
        </w:rPr>
        <w:t xml:space="preserve"> </w:t>
      </w:r>
    </w:p>
    <w:p w14:paraId="55996200" w14:textId="77777777" w:rsidR="004A2F32" w:rsidRPr="0006712B" w:rsidRDefault="004A2F32" w:rsidP="004A2F32">
      <w:pPr>
        <w:autoSpaceDE w:val="0"/>
        <w:autoSpaceDN w:val="0"/>
        <w:adjustRightInd w:val="0"/>
        <w:spacing w:before="112"/>
        <w:ind w:firstLineChars="200" w:firstLine="481"/>
        <w:rPr>
          <w:rFonts w:eastAsiaTheme="minorEastAsia"/>
          <w:b/>
          <w:spacing w:val="-4"/>
        </w:rPr>
      </w:pPr>
      <w:r w:rsidRPr="0006712B">
        <w:rPr>
          <w:rFonts w:eastAsiaTheme="minorEastAsia"/>
          <w:b/>
          <w:spacing w:val="-4"/>
        </w:rPr>
        <w:t xml:space="preserve">Major                </w:t>
      </w:r>
      <w:r>
        <w:rPr>
          <w:rFonts w:eastAsiaTheme="minorEastAsia"/>
          <w:b/>
          <w:spacing w:val="-4"/>
        </w:rPr>
        <w:t xml:space="preserve">        </w:t>
      </w:r>
      <w:r w:rsidRPr="0006712B">
        <w:rPr>
          <w:rFonts w:eastAsiaTheme="minorEastAsia"/>
          <w:spacing w:val="-4"/>
        </w:rPr>
        <w:t>Software Engineering</w:t>
      </w:r>
    </w:p>
    <w:p w14:paraId="20F0888E" w14:textId="77777777" w:rsidR="004A2F32" w:rsidRDefault="004A2F32" w:rsidP="00D80677">
      <w:pPr>
        <w:tabs>
          <w:tab w:val="left" w:pos="2220"/>
        </w:tabs>
        <w:spacing w:before="112"/>
        <w:ind w:right="490" w:firstLineChars="200" w:firstLine="481"/>
        <w:rPr>
          <w:rFonts w:eastAsiaTheme="minorEastAsia"/>
          <w:b/>
          <w:spacing w:val="-4"/>
        </w:rPr>
      </w:pPr>
    </w:p>
    <w:p w14:paraId="60B92C56" w14:textId="2FDD8DA3" w:rsidR="00E16582" w:rsidRPr="0006712B" w:rsidRDefault="001212F5" w:rsidP="00D80677">
      <w:pPr>
        <w:tabs>
          <w:tab w:val="left" w:pos="2220"/>
        </w:tabs>
        <w:spacing w:before="112"/>
        <w:ind w:right="490" w:firstLineChars="200" w:firstLine="481"/>
      </w:pPr>
      <w:r w:rsidRPr="0006712B">
        <w:rPr>
          <w:rFonts w:eastAsiaTheme="minorEastAsia"/>
          <w:b/>
          <w:spacing w:val="-4"/>
        </w:rPr>
        <w:t>Degree</w:t>
      </w:r>
      <w:r w:rsidR="00B15470" w:rsidRPr="0006712B">
        <w:rPr>
          <w:b/>
          <w:spacing w:val="-4"/>
        </w:rPr>
        <w:tab/>
      </w:r>
      <w:r w:rsidR="00F106FD">
        <w:rPr>
          <w:b/>
          <w:spacing w:val="-4"/>
        </w:rPr>
        <w:t xml:space="preserve">    </w:t>
      </w:r>
      <w:r w:rsidRPr="0006712B">
        <w:rPr>
          <w:spacing w:val="-4"/>
        </w:rPr>
        <w:t>Bachelor</w:t>
      </w:r>
      <w:r w:rsidR="00D80677">
        <w:rPr>
          <w:spacing w:val="-4"/>
        </w:rPr>
        <w:t xml:space="preserve"> (2013</w:t>
      </w:r>
      <w:r w:rsidR="002F3AF7">
        <w:rPr>
          <w:spacing w:val="-4"/>
        </w:rPr>
        <w:t>.</w:t>
      </w:r>
      <w:r w:rsidR="00D80677">
        <w:rPr>
          <w:spacing w:val="-4"/>
        </w:rPr>
        <w:t>0</w:t>
      </w:r>
      <w:r w:rsidR="008920B8">
        <w:rPr>
          <w:rFonts w:eastAsiaTheme="minorEastAsia" w:hint="eastAsia"/>
          <w:spacing w:val="-4"/>
        </w:rPr>
        <w:t>9</w:t>
      </w:r>
      <w:r w:rsidR="00D80677">
        <w:rPr>
          <w:spacing w:val="-4"/>
        </w:rPr>
        <w:t xml:space="preserve"> - 2017.06)</w:t>
      </w:r>
    </w:p>
    <w:p w14:paraId="3AE6D627" w14:textId="6C39F070" w:rsidR="001212F5" w:rsidRPr="0006712B" w:rsidRDefault="001212F5" w:rsidP="00317F42">
      <w:pPr>
        <w:autoSpaceDE w:val="0"/>
        <w:autoSpaceDN w:val="0"/>
        <w:adjustRightInd w:val="0"/>
        <w:spacing w:before="112"/>
        <w:ind w:firstLineChars="200" w:firstLine="481"/>
        <w:rPr>
          <w:rFonts w:eastAsiaTheme="minorEastAsia"/>
          <w:b/>
          <w:spacing w:val="-4"/>
        </w:rPr>
      </w:pPr>
      <w:r w:rsidRPr="0006712B">
        <w:rPr>
          <w:rFonts w:eastAsiaTheme="minorEastAsia"/>
          <w:b/>
          <w:spacing w:val="-4"/>
        </w:rPr>
        <w:t xml:space="preserve">University          </w:t>
      </w:r>
      <w:r w:rsidR="00E11242" w:rsidRPr="0006712B">
        <w:rPr>
          <w:rFonts w:eastAsiaTheme="minorEastAsia"/>
          <w:b/>
          <w:spacing w:val="-4"/>
        </w:rPr>
        <w:t xml:space="preserve"> </w:t>
      </w:r>
      <w:r w:rsidR="0006712B">
        <w:rPr>
          <w:rFonts w:eastAsiaTheme="minorEastAsia"/>
          <w:b/>
          <w:spacing w:val="-4"/>
        </w:rPr>
        <w:t xml:space="preserve">    </w:t>
      </w:r>
      <w:r w:rsidR="004A2F32">
        <w:rPr>
          <w:rFonts w:eastAsiaTheme="minorEastAsia"/>
          <w:b/>
          <w:spacing w:val="-4"/>
        </w:rPr>
        <w:t xml:space="preserve"> </w:t>
      </w:r>
      <w:r w:rsidR="0006712B">
        <w:rPr>
          <w:rFonts w:eastAsiaTheme="minorEastAsia"/>
          <w:b/>
          <w:spacing w:val="-4"/>
        </w:rPr>
        <w:t xml:space="preserve"> </w:t>
      </w:r>
      <w:r w:rsidRPr="0006712B">
        <w:rPr>
          <w:rFonts w:eastAsiaTheme="minorEastAsia"/>
          <w:spacing w:val="-4"/>
        </w:rPr>
        <w:t>China University of Petroleum (East China)</w:t>
      </w:r>
    </w:p>
    <w:p w14:paraId="44B27A1F" w14:textId="5BD5217F" w:rsidR="001212F5" w:rsidRDefault="001212F5" w:rsidP="00317F42">
      <w:pPr>
        <w:autoSpaceDE w:val="0"/>
        <w:autoSpaceDN w:val="0"/>
        <w:adjustRightInd w:val="0"/>
        <w:spacing w:before="112"/>
        <w:ind w:firstLineChars="200" w:firstLine="481"/>
        <w:rPr>
          <w:rFonts w:eastAsiaTheme="minorEastAsia"/>
          <w:spacing w:val="-4"/>
        </w:rPr>
      </w:pPr>
      <w:r w:rsidRPr="0006712B">
        <w:rPr>
          <w:rFonts w:eastAsiaTheme="minorEastAsia"/>
          <w:b/>
          <w:spacing w:val="-4"/>
        </w:rPr>
        <w:t xml:space="preserve">Major               </w:t>
      </w:r>
      <w:r w:rsidR="00E11242" w:rsidRPr="0006712B">
        <w:rPr>
          <w:rFonts w:eastAsiaTheme="minorEastAsia"/>
          <w:b/>
          <w:spacing w:val="-4"/>
        </w:rPr>
        <w:t xml:space="preserve"> </w:t>
      </w:r>
      <w:r w:rsidR="0006712B">
        <w:rPr>
          <w:rFonts w:eastAsiaTheme="minorEastAsia"/>
          <w:b/>
          <w:spacing w:val="-4"/>
        </w:rPr>
        <w:t xml:space="preserve">     </w:t>
      </w:r>
      <w:r w:rsidR="004A2F32">
        <w:rPr>
          <w:rFonts w:eastAsiaTheme="minorEastAsia"/>
          <w:b/>
          <w:spacing w:val="-4"/>
        </w:rPr>
        <w:t xml:space="preserve"> </w:t>
      </w:r>
      <w:r w:rsidR="0006712B">
        <w:rPr>
          <w:rFonts w:eastAsiaTheme="minorEastAsia"/>
          <w:b/>
          <w:spacing w:val="-4"/>
        </w:rPr>
        <w:t xml:space="preserve">  </w:t>
      </w:r>
      <w:r w:rsidRPr="0006712B">
        <w:rPr>
          <w:rFonts w:eastAsiaTheme="minorEastAsia"/>
          <w:spacing w:val="-4"/>
        </w:rPr>
        <w:t>Computer Science and Technology</w:t>
      </w:r>
      <w:r w:rsidR="00AD32D0">
        <w:rPr>
          <w:rFonts w:eastAsiaTheme="minorEastAsia" w:hint="eastAsia"/>
          <w:spacing w:val="-4"/>
        </w:rPr>
        <w:t>;</w:t>
      </w:r>
      <w:r w:rsidR="00AD32D0">
        <w:rPr>
          <w:rFonts w:eastAsiaTheme="minorEastAsia"/>
          <w:spacing w:val="-4"/>
        </w:rPr>
        <w:t xml:space="preserve"> English </w:t>
      </w:r>
      <w:r w:rsidR="00AD32D0" w:rsidRPr="00717751">
        <w:rPr>
          <w:rFonts w:eastAsiaTheme="minorEastAsia"/>
          <w:spacing w:val="-4"/>
        </w:rPr>
        <w:t>(double major)</w:t>
      </w:r>
    </w:p>
    <w:p w14:paraId="6F5A58AC" w14:textId="77777777" w:rsidR="00333F17" w:rsidRDefault="00333F17" w:rsidP="00317F42">
      <w:pPr>
        <w:autoSpaceDE w:val="0"/>
        <w:autoSpaceDN w:val="0"/>
        <w:adjustRightInd w:val="0"/>
        <w:spacing w:before="112"/>
        <w:ind w:firstLineChars="200" w:firstLine="472"/>
        <w:rPr>
          <w:rFonts w:eastAsiaTheme="minorEastAsia"/>
          <w:spacing w:val="-4"/>
        </w:rPr>
      </w:pPr>
    </w:p>
    <w:p w14:paraId="0C6F02DC" w14:textId="77777777" w:rsidR="00333F17" w:rsidRPr="00CA6E23" w:rsidRDefault="008C050B" w:rsidP="00333F17">
      <w:pPr>
        <w:pStyle w:val="Heading1"/>
        <w:spacing w:before="135"/>
        <w:ind w:left="0" w:firstLine="360"/>
        <w:rPr>
          <w:rFonts w:eastAsiaTheme="minorEastAsia"/>
          <w:sz w:val="24"/>
        </w:rPr>
      </w:pPr>
      <w:r>
        <w:rPr>
          <w:noProof/>
          <w:sz w:val="24"/>
          <w:lang w:eastAsia="en-US"/>
        </w:rPr>
        <w:pict w14:anchorId="3D62A55F">
          <v:line id="_x0000_s2053" alt="" style="position:absolute;left:0;text-align:left;z-index:251659776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333F17">
        <w:rPr>
          <w:rFonts w:eastAsiaTheme="minorEastAsia" w:hint="eastAsia"/>
          <w:sz w:val="24"/>
        </w:rPr>
        <w:t>AWARDS AND DISTINCTIONS</w:t>
      </w:r>
    </w:p>
    <w:p w14:paraId="19CD6121" w14:textId="78A17458" w:rsidR="00333F17" w:rsidRPr="002056B6" w:rsidRDefault="00333F17" w:rsidP="00333F17">
      <w:pPr>
        <w:pStyle w:val="ListParagraph"/>
        <w:numPr>
          <w:ilvl w:val="0"/>
          <w:numId w:val="23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 </w:t>
      </w:r>
      <w:r>
        <w:rPr>
          <w:rFonts w:eastAsiaTheme="minorEastAsia"/>
          <w:color w:val="222222"/>
          <w:shd w:val="clear" w:color="auto" w:fill="FFFFFF"/>
        </w:rPr>
        <w:t>“</w:t>
      </w:r>
      <w:r w:rsidRPr="002056B6">
        <w:rPr>
          <w:b/>
          <w:bCs/>
          <w:color w:val="222222"/>
          <w:shd w:val="clear" w:color="auto" w:fill="FFFFFF"/>
        </w:rPr>
        <w:t>Early Career in Science Award</w:t>
      </w:r>
      <w:r>
        <w:rPr>
          <w:rFonts w:eastAsiaTheme="minorEastAsia"/>
          <w:color w:val="222222"/>
          <w:shd w:val="clear" w:color="auto" w:fill="FFFFFF"/>
        </w:rPr>
        <w:t>”</w:t>
      </w:r>
      <w:r>
        <w:rPr>
          <w:rFonts w:eastAsiaTheme="minorEastAsia" w:hint="eastAsia"/>
          <w:color w:val="222222"/>
          <w:shd w:val="clear" w:color="auto" w:fill="FFFFFF"/>
        </w:rPr>
        <w:t xml:space="preserve">, </w:t>
      </w:r>
      <w:r w:rsidRPr="002056B6">
        <w:rPr>
          <w:color w:val="222222"/>
          <w:shd w:val="clear" w:color="auto" w:fill="FFFFFF"/>
        </w:rPr>
        <w:t>Data61 Software &amp; Computational Systems</w:t>
      </w:r>
      <w:r w:rsidRPr="002056B6">
        <w:rPr>
          <w:rFonts w:hint="eastAsia"/>
          <w:color w:val="222222"/>
          <w:shd w:val="clear" w:color="auto" w:fill="FFFFFF"/>
        </w:rPr>
        <w:t>, 2024.</w:t>
      </w:r>
    </w:p>
    <w:p w14:paraId="7F355DF6" w14:textId="224873DF" w:rsidR="00333F17" w:rsidRPr="00333F17" w:rsidRDefault="00333F17" w:rsidP="00333F17">
      <w:pPr>
        <w:pStyle w:val="ListParagraph"/>
        <w:numPr>
          <w:ilvl w:val="0"/>
          <w:numId w:val="23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 </w:t>
      </w:r>
      <w:r>
        <w:rPr>
          <w:rFonts w:eastAsiaTheme="minorEastAsia"/>
          <w:color w:val="222222"/>
          <w:shd w:val="clear" w:color="auto" w:fill="FFFFFF"/>
        </w:rPr>
        <w:t>“</w:t>
      </w:r>
      <w:r w:rsidRPr="002056B6">
        <w:rPr>
          <w:rFonts w:eastAsiaTheme="minorEastAsia"/>
          <w:b/>
          <w:bCs/>
          <w:color w:val="222222"/>
          <w:shd w:val="clear" w:color="auto" w:fill="FFFFFF"/>
        </w:rPr>
        <w:t>University International Postgraduate Award</w:t>
      </w:r>
      <w:r>
        <w:rPr>
          <w:rFonts w:eastAsiaTheme="minorEastAsia"/>
          <w:color w:val="222222"/>
          <w:shd w:val="clear" w:color="auto" w:fill="FFFFFF"/>
        </w:rPr>
        <w:t>”</w:t>
      </w:r>
      <w:r>
        <w:rPr>
          <w:rFonts w:eastAsiaTheme="minorEastAsia" w:hint="eastAsia"/>
          <w:color w:val="222222"/>
          <w:shd w:val="clear" w:color="auto" w:fill="FFFFFF"/>
        </w:rPr>
        <w:t xml:space="preserve">, </w:t>
      </w:r>
      <w:r>
        <w:rPr>
          <w:rFonts w:eastAsiaTheme="minorEastAsia"/>
          <w:spacing w:val="-4"/>
        </w:rPr>
        <w:t>University of New South Wales</w:t>
      </w:r>
      <w:r>
        <w:rPr>
          <w:rFonts w:eastAsiaTheme="minorEastAsia" w:hint="eastAsia"/>
          <w:spacing w:val="-4"/>
        </w:rPr>
        <w:t>, 2020-2024.</w:t>
      </w:r>
    </w:p>
    <w:p w14:paraId="7848BC28" w14:textId="77777777" w:rsidR="002056B6" w:rsidRPr="002056B6" w:rsidRDefault="002056B6" w:rsidP="002056B6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222222"/>
          <w:shd w:val="clear" w:color="auto" w:fill="FFFFFF"/>
        </w:rPr>
      </w:pPr>
    </w:p>
    <w:p w14:paraId="2D005EB3" w14:textId="3131374A" w:rsidR="00FC5D75" w:rsidRPr="00D80677" w:rsidRDefault="008C050B" w:rsidP="004E4C33">
      <w:pPr>
        <w:pStyle w:val="Heading1"/>
        <w:spacing w:before="135"/>
        <w:ind w:left="0" w:firstLine="360"/>
        <w:rPr>
          <w:sz w:val="24"/>
        </w:rPr>
      </w:pPr>
      <w:r>
        <w:rPr>
          <w:noProof/>
          <w:sz w:val="24"/>
        </w:rPr>
        <w:pict w14:anchorId="0F005F52">
          <v:line id="_x0000_s2052" alt="" style="position:absolute;left:0;text-align:left;z-index:251658752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FC5D75">
        <w:rPr>
          <w:sz w:val="24"/>
        </w:rPr>
        <w:t>EXPERIENCE</w:t>
      </w:r>
    </w:p>
    <w:p w14:paraId="66379036" w14:textId="75E5B449" w:rsidR="009501A9" w:rsidRDefault="009501A9" w:rsidP="009501A9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Research Fellow </w:t>
      </w:r>
      <w:r>
        <w:rPr>
          <w:rFonts w:eastAsiaTheme="minorEastAsia"/>
          <w:spacing w:val="-4"/>
        </w:rPr>
        <w:t>(</w:t>
      </w:r>
      <w:r>
        <w:rPr>
          <w:rFonts w:eastAsiaTheme="minorEastAsia" w:hint="eastAsia"/>
          <w:spacing w:val="-4"/>
        </w:rPr>
        <w:t>03/2025 to present</w:t>
      </w:r>
      <w:r>
        <w:rPr>
          <w:rFonts w:eastAsiaTheme="minorEastAsia"/>
          <w:spacing w:val="-4"/>
        </w:rPr>
        <w:t xml:space="preserve">, </w:t>
      </w:r>
      <w:r w:rsidRPr="009501A9">
        <w:rPr>
          <w:rFonts w:eastAsiaTheme="minorEastAsia"/>
          <w:b/>
          <w:bCs/>
          <w:spacing w:val="-4"/>
        </w:rPr>
        <w:t>Australian National University</w:t>
      </w:r>
      <w:r>
        <w:rPr>
          <w:rFonts w:eastAsiaTheme="minorEastAsia"/>
          <w:spacing w:val="-4"/>
        </w:rPr>
        <w:t>)</w:t>
      </w:r>
    </w:p>
    <w:p w14:paraId="0E5C74AF" w14:textId="11EFFD00" w:rsidR="00450FD5" w:rsidRPr="009501A9" w:rsidRDefault="00450FD5" w:rsidP="00450FD5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450FD5">
        <w:rPr>
          <w:rFonts w:eastAsiaTheme="minorEastAsia"/>
          <w:spacing w:val="-4"/>
        </w:rPr>
        <w:t>Conduct research on artificial intelligence, machine learning, and natural language processing</w:t>
      </w:r>
      <w:r>
        <w:rPr>
          <w:rFonts w:eastAsiaTheme="minorEastAsia" w:hint="eastAsia"/>
          <w:spacing w:val="-4"/>
        </w:rPr>
        <w:t xml:space="preserve"> in HSE.</w:t>
      </w:r>
    </w:p>
    <w:p w14:paraId="572B0F2E" w14:textId="6B242F4D" w:rsidR="00A37C12" w:rsidRDefault="00A37C12" w:rsidP="00DC444C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Research Engineer </w:t>
      </w:r>
      <w:r>
        <w:rPr>
          <w:rFonts w:eastAsiaTheme="minorEastAsia"/>
          <w:spacing w:val="-4"/>
        </w:rPr>
        <w:t>(</w:t>
      </w:r>
      <w:r>
        <w:rPr>
          <w:rFonts w:eastAsiaTheme="minorEastAsia" w:hint="eastAsia"/>
          <w:spacing w:val="-4"/>
        </w:rPr>
        <w:t>09</w:t>
      </w:r>
      <w:r>
        <w:rPr>
          <w:rFonts w:eastAsiaTheme="minorEastAsia"/>
          <w:spacing w:val="-4"/>
        </w:rPr>
        <w:t>/202</w:t>
      </w:r>
      <w:r>
        <w:rPr>
          <w:rFonts w:eastAsiaTheme="minorEastAsia" w:hint="eastAsia"/>
          <w:spacing w:val="-4"/>
        </w:rPr>
        <w:t>3</w:t>
      </w:r>
      <w:r>
        <w:rPr>
          <w:rFonts w:eastAsiaTheme="minorEastAsia"/>
          <w:spacing w:val="-4"/>
        </w:rPr>
        <w:t xml:space="preserve"> to </w:t>
      </w:r>
      <w:r w:rsidR="009501A9">
        <w:rPr>
          <w:rFonts w:eastAsiaTheme="minorEastAsia" w:hint="eastAsia"/>
          <w:spacing w:val="-4"/>
        </w:rPr>
        <w:t>03/2025</w:t>
      </w:r>
      <w:r>
        <w:rPr>
          <w:rFonts w:eastAsiaTheme="minorEastAsia"/>
          <w:spacing w:val="-4"/>
        </w:rPr>
        <w:t xml:space="preserve">, </w:t>
      </w:r>
      <w:r w:rsidRPr="004D71EC">
        <w:rPr>
          <w:rFonts w:eastAsiaTheme="minorEastAsia"/>
          <w:b/>
          <w:bCs/>
          <w:spacing w:val="-4"/>
        </w:rPr>
        <w:t>CSIRO’s Data61</w:t>
      </w:r>
      <w:r>
        <w:rPr>
          <w:rFonts w:eastAsiaTheme="minorEastAsia"/>
          <w:spacing w:val="-4"/>
        </w:rPr>
        <w:t>)</w:t>
      </w:r>
    </w:p>
    <w:p w14:paraId="65EEB1E9" w14:textId="6D75B764" w:rsidR="00DC0BCC" w:rsidRDefault="00DC0BCC" w:rsidP="00DC0B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T</w:t>
      </w:r>
      <w:r w:rsidRPr="00DC0BCC">
        <w:rPr>
          <w:rFonts w:eastAsiaTheme="minorEastAsia"/>
          <w:spacing w:val="-4"/>
        </w:rPr>
        <w:t>echnical lead for</w:t>
      </w:r>
      <w:r w:rsidRPr="00DC0BCC">
        <w:rPr>
          <w:rFonts w:eastAsiaTheme="minorEastAsia" w:hint="eastAsia"/>
          <w:spacing w:val="-4"/>
        </w:rPr>
        <w:t xml:space="preserve"> the Data Bill of Materials project collaborated with </w:t>
      </w:r>
      <w:r w:rsidR="00E729DF">
        <w:rPr>
          <w:rFonts w:eastAsiaTheme="minorEastAsia"/>
          <w:spacing w:val="-4"/>
        </w:rPr>
        <w:t xml:space="preserve">CSIRO </w:t>
      </w:r>
      <w:r w:rsidRPr="00DC0BCC">
        <w:rPr>
          <w:rFonts w:eastAsiaTheme="minorEastAsia" w:hint="eastAsia"/>
          <w:spacing w:val="-4"/>
        </w:rPr>
        <w:t>IM&amp;T</w:t>
      </w:r>
      <w:r w:rsidR="00E729DF">
        <w:rPr>
          <w:rFonts w:eastAsiaTheme="minorEastAsia"/>
          <w:spacing w:val="-4"/>
        </w:rPr>
        <w:t xml:space="preserve"> department</w:t>
      </w:r>
      <w:r>
        <w:rPr>
          <w:rFonts w:eastAsiaTheme="minorEastAsia" w:hint="eastAsia"/>
          <w:spacing w:val="-4"/>
        </w:rPr>
        <w:t>.</w:t>
      </w:r>
    </w:p>
    <w:p w14:paraId="78E1B074" w14:textId="6D09F1C0" w:rsidR="00DC0BCC" w:rsidRDefault="002C123A" w:rsidP="00DC0B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Lead </w:t>
      </w:r>
      <w:r w:rsidR="00DC0BCC" w:rsidRPr="00DC0BCC">
        <w:rPr>
          <w:rFonts w:eastAsiaTheme="minorEastAsia"/>
          <w:spacing w:val="-4"/>
        </w:rPr>
        <w:t>RAI pattern catalogue mapping to the EU AI Act, ISO 42001 standard, and Australia Voluntary AI Safety standard</w:t>
      </w:r>
      <w:r w:rsidR="00DC0BCC">
        <w:rPr>
          <w:rFonts w:eastAsiaTheme="minorEastAsia" w:hint="eastAsia"/>
          <w:spacing w:val="-4"/>
        </w:rPr>
        <w:t xml:space="preserve"> draft</w:t>
      </w:r>
      <w:r w:rsidR="00B04032">
        <w:rPr>
          <w:rFonts w:eastAsiaTheme="minorEastAsia"/>
          <w:spacing w:val="-4"/>
        </w:rPr>
        <w:t xml:space="preserve"> with Australia National AI Centre</w:t>
      </w:r>
      <w:r w:rsidR="00DC0BCC">
        <w:rPr>
          <w:rFonts w:eastAsiaTheme="minorEastAsia" w:hint="eastAsia"/>
          <w:spacing w:val="-4"/>
        </w:rPr>
        <w:t>.</w:t>
      </w:r>
    </w:p>
    <w:p w14:paraId="63FF9803" w14:textId="107D60D1" w:rsidR="00F3437C" w:rsidRDefault="00227E63" w:rsidP="00F3437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Propose an</w:t>
      </w:r>
      <w:r w:rsidR="00DC0BCC" w:rsidRPr="00DC0BCC">
        <w:rPr>
          <w:rFonts w:eastAsiaTheme="minorEastAsia"/>
          <w:spacing w:val="-4"/>
        </w:rPr>
        <w:t xml:space="preserve"> architectural pattern catalogue for foundation model-based agents</w:t>
      </w:r>
      <w:r w:rsidR="00DC0BCC">
        <w:rPr>
          <w:rFonts w:eastAsiaTheme="minorEastAsia" w:hint="eastAsia"/>
          <w:spacing w:val="-4"/>
        </w:rPr>
        <w:t>.</w:t>
      </w:r>
    </w:p>
    <w:p w14:paraId="49C60AB5" w14:textId="0E116011" w:rsidR="00CC51FD" w:rsidRPr="00CC51FD" w:rsidRDefault="00CC51FD" w:rsidP="00CC51FD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lastRenderedPageBreak/>
        <w:t>Propose an architecture design and analyse design decision trade-offs for a tax copilot collaborating with Empathetic AI.</w:t>
      </w:r>
    </w:p>
    <w:p w14:paraId="7C209B19" w14:textId="0DC2D648" w:rsidR="00DC0BCC" w:rsidRDefault="00DC0BCC" w:rsidP="00DC0B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C</w:t>
      </w:r>
      <w:r w:rsidRPr="00DC0BCC">
        <w:rPr>
          <w:rFonts w:eastAsiaTheme="minorEastAsia"/>
          <w:spacing w:val="-4"/>
        </w:rPr>
        <w:t>o-contribution</w:t>
      </w:r>
      <w:r w:rsidRPr="00DC0BCC">
        <w:rPr>
          <w:rFonts w:eastAsiaTheme="minorEastAsia" w:hint="eastAsia"/>
          <w:spacing w:val="-4"/>
        </w:rPr>
        <w:t xml:space="preserve">s to </w:t>
      </w:r>
      <w:r>
        <w:rPr>
          <w:rFonts w:eastAsiaTheme="minorEastAsia" w:hint="eastAsia"/>
          <w:spacing w:val="-4"/>
        </w:rPr>
        <w:t xml:space="preserve">the ESG-AI </w:t>
      </w:r>
      <w:r w:rsidR="003C73E1">
        <w:rPr>
          <w:rFonts w:eastAsiaTheme="minorEastAsia" w:hint="eastAsia"/>
          <w:spacing w:val="-4"/>
        </w:rPr>
        <w:t>framework development</w:t>
      </w:r>
      <w:r>
        <w:rPr>
          <w:rFonts w:eastAsiaTheme="minorEastAsia" w:hint="eastAsia"/>
          <w:spacing w:val="-4"/>
        </w:rPr>
        <w:t xml:space="preserve"> collaborating with </w:t>
      </w:r>
      <w:proofErr w:type="spellStart"/>
      <w:r w:rsidRPr="00DC0BCC">
        <w:rPr>
          <w:rFonts w:eastAsiaTheme="minorEastAsia"/>
          <w:spacing w:val="-4"/>
        </w:rPr>
        <w:t>Alphinity</w:t>
      </w:r>
      <w:proofErr w:type="spellEnd"/>
      <w:r>
        <w:rPr>
          <w:rFonts w:eastAsiaTheme="minorEastAsia" w:hint="eastAsia"/>
          <w:spacing w:val="-4"/>
        </w:rPr>
        <w:t>.</w:t>
      </w:r>
    </w:p>
    <w:p w14:paraId="3299D94E" w14:textId="2566F046" w:rsidR="00FA3CFE" w:rsidRDefault="00DC444C" w:rsidP="00DC444C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 xml:space="preserve">Research Technician (07/2022 to </w:t>
      </w:r>
      <w:r w:rsidR="00A37C12">
        <w:rPr>
          <w:rFonts w:eastAsiaTheme="minorEastAsia" w:hint="eastAsia"/>
          <w:spacing w:val="-4"/>
        </w:rPr>
        <w:t>09/2023</w:t>
      </w:r>
      <w:r w:rsidR="004D71EC">
        <w:rPr>
          <w:rFonts w:eastAsiaTheme="minorEastAsia"/>
          <w:spacing w:val="-4"/>
        </w:rPr>
        <w:t xml:space="preserve">, </w:t>
      </w:r>
      <w:r w:rsidR="004D71EC" w:rsidRPr="004D71EC">
        <w:rPr>
          <w:rFonts w:eastAsiaTheme="minorEastAsia"/>
          <w:b/>
          <w:bCs/>
          <w:spacing w:val="-4"/>
        </w:rPr>
        <w:t>CSIRO’s Data61</w:t>
      </w:r>
      <w:r>
        <w:rPr>
          <w:rFonts w:eastAsiaTheme="minorEastAsia"/>
          <w:spacing w:val="-4"/>
        </w:rPr>
        <w:t>)</w:t>
      </w:r>
    </w:p>
    <w:p w14:paraId="5EE73354" w14:textId="09E84FAF" w:rsidR="00DC444C" w:rsidRDefault="00DC444C" w:rsidP="00DC444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 xml:space="preserve">Conduct </w:t>
      </w:r>
      <w:proofErr w:type="spellStart"/>
      <w:r>
        <w:rPr>
          <w:rFonts w:eastAsiaTheme="minorEastAsia"/>
          <w:spacing w:val="-4"/>
        </w:rPr>
        <w:t>multivolcal</w:t>
      </w:r>
      <w:proofErr w:type="spellEnd"/>
      <w:r>
        <w:rPr>
          <w:rFonts w:eastAsiaTheme="minorEastAsia"/>
          <w:spacing w:val="-4"/>
        </w:rPr>
        <w:t xml:space="preserve"> literature review for risk assessment for Responsible AI</w:t>
      </w:r>
      <w:r w:rsidR="00AC2F6F">
        <w:rPr>
          <w:rFonts w:eastAsiaTheme="minorEastAsia"/>
          <w:spacing w:val="-4"/>
        </w:rPr>
        <w:t>.</w:t>
      </w:r>
    </w:p>
    <w:p w14:paraId="2299E151" w14:textId="49DEF84C" w:rsidR="00DC444C" w:rsidRDefault="00DC444C" w:rsidP="00DC444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>Refine metrics for AI risk assessment</w:t>
      </w:r>
      <w:r w:rsidR="00AC2F6F">
        <w:rPr>
          <w:rFonts w:eastAsiaTheme="minorEastAsia"/>
          <w:spacing w:val="-4"/>
        </w:rPr>
        <w:t>.</w:t>
      </w:r>
    </w:p>
    <w:p w14:paraId="0B96D8B6" w14:textId="77777777" w:rsidR="008240E3" w:rsidRDefault="008240E3" w:rsidP="008240E3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 xml:space="preserve">Teaching Assistant (05/2021 to 08/2021, </w:t>
      </w:r>
      <w:r w:rsidRPr="00FA3CFE">
        <w:rPr>
          <w:rFonts w:eastAsiaTheme="minorEastAsia"/>
          <w:b/>
          <w:bCs/>
          <w:spacing w:val="-4"/>
        </w:rPr>
        <w:t>University of New South Wales</w:t>
      </w:r>
      <w:r>
        <w:rPr>
          <w:rFonts w:eastAsiaTheme="minorEastAsia"/>
          <w:spacing w:val="-4"/>
        </w:rPr>
        <w:t>)</w:t>
      </w:r>
    </w:p>
    <w:p w14:paraId="35046C59" w14:textId="79954118" w:rsidR="008240E3" w:rsidRPr="00FA3CFE" w:rsidRDefault="008240E3" w:rsidP="008240E3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FA3CFE">
        <w:rPr>
          <w:rFonts w:eastAsiaTheme="minorEastAsia"/>
          <w:spacing w:val="-4"/>
        </w:rPr>
        <w:t>Work as a tutor for Blockchain Software Architecture course with ~100 students at undergrad/postgrad levels.</w:t>
      </w:r>
    </w:p>
    <w:p w14:paraId="05BD6EF3" w14:textId="6CA79895" w:rsidR="008240E3" w:rsidRPr="00FA3CFE" w:rsidRDefault="00611456" w:rsidP="008240E3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Teach</w:t>
      </w:r>
      <w:r w:rsidR="008240E3" w:rsidRPr="00FA3CFE">
        <w:rPr>
          <w:rFonts w:eastAsiaTheme="minorEastAsia"/>
          <w:spacing w:val="-4"/>
        </w:rPr>
        <w:t xml:space="preserve"> weekly 2-hour tutorials.</w:t>
      </w:r>
    </w:p>
    <w:p w14:paraId="4C0A8C12" w14:textId="278EB221" w:rsidR="00CF164A" w:rsidRDefault="008240E3" w:rsidP="009501A9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FA3CFE">
        <w:rPr>
          <w:rFonts w:eastAsiaTheme="minorEastAsia"/>
          <w:spacing w:val="-4"/>
        </w:rPr>
        <w:t>Mentor 20 groups of students on blockchain projects.</w:t>
      </w:r>
    </w:p>
    <w:p w14:paraId="582B4F7B" w14:textId="77777777" w:rsidR="004456C5" w:rsidRDefault="004456C5" w:rsidP="004456C5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6ABFF9C3" w14:textId="175F95B7" w:rsidR="004456C5" w:rsidRPr="004456C5" w:rsidRDefault="008C050B" w:rsidP="004456C5">
      <w:pPr>
        <w:pStyle w:val="Heading1"/>
        <w:tabs>
          <w:tab w:val="left" w:pos="2718"/>
        </w:tabs>
        <w:spacing w:before="203"/>
        <w:ind w:left="480" w:right="490"/>
        <w:rPr>
          <w:rFonts w:eastAsia="SimSun"/>
          <w:b w:val="0"/>
          <w:bCs w:val="0"/>
          <w:i w:val="0"/>
          <w:iCs/>
          <w:sz w:val="22"/>
          <w:szCs w:val="22"/>
          <w:lang w:val="en-US"/>
        </w:rPr>
      </w:pPr>
      <w:r>
        <w:rPr>
          <w:sz w:val="24"/>
          <w:szCs w:val="22"/>
          <w:lang w:eastAsia="en-US"/>
        </w:rPr>
        <w:pict w14:anchorId="7E09C196">
          <v:line id="_x0000_s2051" alt="" style="position:absolute;left:0;text-align:left;z-index:251661824;mso-wrap-edited:f;mso-width-percent:0;mso-height-percent:0;mso-wrap-distance-left:0;mso-wrap-distance-right:0;mso-position-horizontal-relative:page;mso-width-percent:0;mso-height-percent:0" from="73.4pt,35.9pt" to="529.75pt,35.9pt" strokeweight="3pt">
            <w10:wrap type="topAndBottom" anchorx="page"/>
          </v:line>
        </w:pict>
      </w:r>
      <w:r w:rsidR="004456C5">
        <w:rPr>
          <w:sz w:val="24"/>
        </w:rPr>
        <w:t xml:space="preserve">PUBLICATION </w:t>
      </w:r>
      <w:r w:rsidR="004456C5">
        <w:rPr>
          <w:sz w:val="24"/>
        </w:rPr>
        <w:t xml:space="preserve"> </w:t>
      </w:r>
      <w:proofErr w:type="gramStart"/>
      <w:r w:rsidR="004456C5">
        <w:rPr>
          <w:sz w:val="24"/>
        </w:rPr>
        <w:t xml:space="preserve">   </w:t>
      </w:r>
      <w:r w:rsidR="004456C5">
        <w:rPr>
          <w:rFonts w:eastAsia="SimSun"/>
          <w:b w:val="0"/>
          <w:bCs w:val="0"/>
          <w:i w:val="0"/>
          <w:iCs/>
          <w:sz w:val="22"/>
          <w:szCs w:val="22"/>
        </w:rPr>
        <w:t>(</w:t>
      </w:r>
      <w:proofErr w:type="gramEnd"/>
      <w:r w:rsidR="00F5446C">
        <w:rPr>
          <w:rFonts w:eastAsia="SimSun"/>
          <w:b w:val="0"/>
          <w:bCs w:val="0"/>
          <w:i w:val="0"/>
          <w:iCs/>
          <w:sz w:val="22"/>
          <w:szCs w:val="22"/>
        </w:rPr>
        <w:t xml:space="preserve"> </w:t>
      </w:r>
      <w:r w:rsidR="004456C5" w:rsidRPr="004456C5">
        <w:rPr>
          <w:rFonts w:eastAsia="SimSun"/>
          <w:b w:val="0"/>
          <w:bCs w:val="0"/>
          <w:i w:val="0"/>
          <w:iCs/>
          <w:sz w:val="22"/>
          <w:szCs w:val="22"/>
        </w:rPr>
        <w:t xml:space="preserve">No. of paper: 37, citations: 1747, h-index: </w:t>
      </w:r>
      <w:proofErr w:type="gramStart"/>
      <w:r w:rsidR="004456C5" w:rsidRPr="004456C5">
        <w:rPr>
          <w:rFonts w:eastAsia="SimSun"/>
          <w:b w:val="0"/>
          <w:bCs w:val="0"/>
          <w:i w:val="0"/>
          <w:iCs/>
          <w:sz w:val="22"/>
          <w:szCs w:val="22"/>
        </w:rPr>
        <w:t>17</w:t>
      </w:r>
      <w:r w:rsidR="00F5446C">
        <w:rPr>
          <w:rFonts w:eastAsia="SimSun"/>
          <w:b w:val="0"/>
          <w:bCs w:val="0"/>
          <w:i w:val="0"/>
          <w:iCs/>
          <w:sz w:val="22"/>
          <w:szCs w:val="22"/>
        </w:rPr>
        <w:t xml:space="preserve"> </w:t>
      </w:r>
      <w:r w:rsidR="004456C5">
        <w:rPr>
          <w:rFonts w:eastAsia="SimSun"/>
          <w:b w:val="0"/>
          <w:bCs w:val="0"/>
          <w:i w:val="0"/>
          <w:iCs/>
          <w:sz w:val="22"/>
          <w:szCs w:val="22"/>
        </w:rPr>
        <w:t>)</w:t>
      </w:r>
      <w:proofErr w:type="gramEnd"/>
    </w:p>
    <w:p w14:paraId="61DDA799" w14:textId="77777777" w:rsidR="004456C5" w:rsidRDefault="004456C5" w:rsidP="004456C5">
      <w:pPr>
        <w:tabs>
          <w:tab w:val="left" w:pos="2652"/>
        </w:tabs>
        <w:spacing w:before="112"/>
        <w:ind w:right="490" w:firstLineChars="200" w:firstLine="481"/>
        <w:rPr>
          <w:rFonts w:eastAsiaTheme="minorEastAsia"/>
          <w:b/>
          <w:spacing w:val="-4"/>
        </w:rPr>
      </w:pPr>
      <w:r>
        <w:rPr>
          <w:rFonts w:eastAsiaTheme="minorEastAsia" w:hint="eastAsia"/>
          <w:b/>
          <w:spacing w:val="-4"/>
        </w:rPr>
        <w:t>AI / Agent Engineering</w:t>
      </w:r>
    </w:p>
    <w:p w14:paraId="0F7378CB" w14:textId="77777777" w:rsidR="004456C5" w:rsidRPr="007F3292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F3292">
        <w:rPr>
          <w:b/>
          <w:bCs/>
          <w:color w:val="222222"/>
          <w:shd w:val="clear" w:color="auto" w:fill="FFFFFF"/>
        </w:rPr>
        <w:t>Liu, Y</w:t>
      </w:r>
      <w:r w:rsidRPr="007F3292">
        <w:rPr>
          <w:color w:val="222222"/>
          <w:shd w:val="clear" w:color="auto" w:fill="FFFFFF"/>
        </w:rPr>
        <w:t xml:space="preserve">., Lo, S. K., Lu, Q., Zhu, L., Zhao, D., Xu, X., ... &amp; Whittle, J. (2025). Agent design pattern catalogue: A collection of architectural patterns for foundation </w:t>
      </w:r>
      <w:proofErr w:type="gramStart"/>
      <w:r w:rsidRPr="007F3292">
        <w:rPr>
          <w:color w:val="222222"/>
          <w:shd w:val="clear" w:color="auto" w:fill="FFFFFF"/>
        </w:rPr>
        <w:t>model based</w:t>
      </w:r>
      <w:proofErr w:type="gramEnd"/>
      <w:r w:rsidRPr="007F3292">
        <w:rPr>
          <w:color w:val="222222"/>
          <w:shd w:val="clear" w:color="auto" w:fill="FFFFFF"/>
        </w:rPr>
        <w:t xml:space="preserve"> agents. </w:t>
      </w:r>
      <w:r w:rsidRPr="007F3292">
        <w:rPr>
          <w:i/>
          <w:iCs/>
          <w:color w:val="222222"/>
          <w:shd w:val="clear" w:color="auto" w:fill="FFFFFF"/>
        </w:rPr>
        <w:t>Journal of Systems and Software</w:t>
      </w:r>
      <w:r w:rsidRPr="007F3292">
        <w:rPr>
          <w:color w:val="222222"/>
          <w:shd w:val="clear" w:color="auto" w:fill="FFFFFF"/>
        </w:rPr>
        <w:t>, </w:t>
      </w:r>
      <w:r w:rsidRPr="007F3292">
        <w:rPr>
          <w:i/>
          <w:iCs/>
          <w:color w:val="222222"/>
          <w:shd w:val="clear" w:color="auto" w:fill="FFFFFF"/>
        </w:rPr>
        <w:t>220</w:t>
      </w:r>
      <w:r w:rsidRPr="007F3292">
        <w:rPr>
          <w:color w:val="222222"/>
          <w:shd w:val="clear" w:color="auto" w:fill="FFFFFF"/>
        </w:rPr>
        <w:t>, 112278.</w:t>
      </w:r>
    </w:p>
    <w:p w14:paraId="5BEDBFEA" w14:textId="77777777" w:rsidR="004456C5" w:rsidRPr="00945A16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EA09FB">
        <w:rPr>
          <w:color w:val="222222"/>
          <w:shd w:val="clear" w:color="auto" w:fill="FFFFFF"/>
        </w:rPr>
        <w:t xml:space="preserve">Lu, Q., Zhu, L., Xu, X., </w:t>
      </w:r>
      <w:r w:rsidRPr="00EA09FB">
        <w:rPr>
          <w:b/>
          <w:bCs/>
          <w:color w:val="222222"/>
          <w:shd w:val="clear" w:color="auto" w:fill="FFFFFF"/>
        </w:rPr>
        <w:t>Liu, Y</w:t>
      </w:r>
      <w:r w:rsidRPr="00EA09FB">
        <w:rPr>
          <w:color w:val="222222"/>
          <w:shd w:val="clear" w:color="auto" w:fill="FFFFFF"/>
        </w:rPr>
        <w:t xml:space="preserve">., Xing, Z., &amp; Whittle, J. (2024). A taxonomy of foundation </w:t>
      </w:r>
      <w:proofErr w:type="gramStart"/>
      <w:r w:rsidRPr="00EA09FB">
        <w:rPr>
          <w:color w:val="222222"/>
          <w:shd w:val="clear" w:color="auto" w:fill="FFFFFF"/>
        </w:rPr>
        <w:t>model based</w:t>
      </w:r>
      <w:proofErr w:type="gramEnd"/>
      <w:r w:rsidRPr="00EA09FB">
        <w:rPr>
          <w:color w:val="222222"/>
          <w:shd w:val="clear" w:color="auto" w:fill="FFFFFF"/>
        </w:rPr>
        <w:t xml:space="preserve"> systems through the lens of software architecture. In </w:t>
      </w:r>
      <w:r w:rsidRPr="00EA09FB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EA09FB">
        <w:rPr>
          <w:color w:val="222222"/>
          <w:shd w:val="clear" w:color="auto" w:fill="FFFFFF"/>
        </w:rPr>
        <w:t> (pp. 1-6).</w:t>
      </w:r>
    </w:p>
    <w:p w14:paraId="4AE84860" w14:textId="77777777" w:rsidR="004456C5" w:rsidRPr="002932BD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945A16">
        <w:rPr>
          <w:rFonts w:eastAsiaTheme="minorEastAsia"/>
          <w:color w:val="222222"/>
          <w:shd w:val="clear" w:color="auto" w:fill="FFFFFF"/>
        </w:rPr>
        <w:t>Fang</w:t>
      </w:r>
      <w:r w:rsidRPr="00945A16">
        <w:rPr>
          <w:color w:val="222222"/>
          <w:shd w:val="clear" w:color="auto" w:fill="FFFFFF"/>
        </w:rPr>
        <w:t xml:space="preserve">, Z., Yuan, Y., Zhang, J., </w:t>
      </w:r>
      <w:r w:rsidRPr="00945A16">
        <w:rPr>
          <w:b/>
          <w:bCs/>
          <w:color w:val="222222"/>
          <w:shd w:val="clear" w:color="auto" w:fill="FFFFFF"/>
        </w:rPr>
        <w:t>Liu, Y</w:t>
      </w:r>
      <w:r w:rsidRPr="00945A16">
        <w:rPr>
          <w:color w:val="222222"/>
          <w:shd w:val="clear" w:color="auto" w:fill="FFFFFF"/>
        </w:rPr>
        <w:t xml:space="preserve">., Mu. Y., Lu, Q., Xu, X., Wang, J., Wang, C., Zhang, S., &amp; Chen, S. (2023). </w:t>
      </w:r>
      <w:proofErr w:type="spellStart"/>
      <w:r w:rsidRPr="00945A16">
        <w:rPr>
          <w:color w:val="222222"/>
          <w:shd w:val="clear" w:color="auto" w:fill="FFFFFF"/>
        </w:rPr>
        <w:t>MLOps</w:t>
      </w:r>
      <w:proofErr w:type="spellEnd"/>
      <w:r w:rsidRPr="00945A16">
        <w:rPr>
          <w:color w:val="222222"/>
          <w:shd w:val="clear" w:color="auto" w:fill="FFFFFF"/>
        </w:rPr>
        <w:t xml:space="preserve"> Spanning Whole Machine Learning Life Cycle: A Survey. </w:t>
      </w:r>
      <w:proofErr w:type="spellStart"/>
      <w:r w:rsidRPr="00945A16">
        <w:rPr>
          <w:i/>
          <w:iCs/>
          <w:color w:val="222222"/>
          <w:shd w:val="clear" w:color="auto" w:fill="FFFFFF"/>
        </w:rPr>
        <w:t>arXiv</w:t>
      </w:r>
      <w:proofErr w:type="spellEnd"/>
      <w:r w:rsidRPr="00945A16">
        <w:rPr>
          <w:i/>
          <w:iCs/>
          <w:color w:val="222222"/>
          <w:shd w:val="clear" w:color="auto" w:fill="FFFFFF"/>
        </w:rPr>
        <w:t xml:space="preserve"> preprint arXiv:2304.07296</w:t>
      </w:r>
      <w:r w:rsidRPr="00945A16">
        <w:rPr>
          <w:color w:val="222222"/>
          <w:shd w:val="clear" w:color="auto" w:fill="FFFFFF"/>
        </w:rPr>
        <w:t>.</w:t>
      </w:r>
    </w:p>
    <w:p w14:paraId="4C2D78F2" w14:textId="77777777" w:rsidR="004456C5" w:rsidRDefault="004456C5" w:rsidP="004456C5">
      <w:pPr>
        <w:tabs>
          <w:tab w:val="left" w:pos="2652"/>
        </w:tabs>
        <w:spacing w:before="112"/>
        <w:ind w:right="490" w:firstLineChars="200" w:firstLine="481"/>
        <w:rPr>
          <w:rFonts w:eastAsiaTheme="minorEastAsia"/>
          <w:b/>
          <w:spacing w:val="-4"/>
        </w:rPr>
      </w:pPr>
      <w:r>
        <w:rPr>
          <w:rFonts w:eastAsiaTheme="minorEastAsia" w:hint="eastAsia"/>
          <w:b/>
          <w:spacing w:val="-4"/>
        </w:rPr>
        <w:t>Responsible AI / AI Safety</w:t>
      </w:r>
    </w:p>
    <w:p w14:paraId="0785AF3D" w14:textId="77777777" w:rsidR="004456C5" w:rsidRPr="002932BD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400092">
        <w:rPr>
          <w:b/>
          <w:bCs/>
          <w:color w:val="222222"/>
          <w:shd w:val="clear" w:color="auto" w:fill="FFFFFF"/>
        </w:rPr>
        <w:t>Liu, Y</w:t>
      </w:r>
      <w:r w:rsidRPr="00400092">
        <w:rPr>
          <w:color w:val="222222"/>
          <w:shd w:val="clear" w:color="auto" w:fill="FFFFFF"/>
        </w:rPr>
        <w:t xml:space="preserve">., Lu, Q., Zhu, L., &amp; Paik, H. Y. (2024). Decentralised governance for foundation model based ai systems: Exploring the role of blockchain in responsible </w:t>
      </w:r>
      <w:r>
        <w:rPr>
          <w:rFonts w:eastAsiaTheme="minorEastAsia" w:hint="eastAsia"/>
          <w:color w:val="222222"/>
          <w:shd w:val="clear" w:color="auto" w:fill="FFFFFF"/>
        </w:rPr>
        <w:t>AI</w:t>
      </w:r>
      <w:r w:rsidRPr="00400092">
        <w:rPr>
          <w:color w:val="222222"/>
          <w:shd w:val="clear" w:color="auto" w:fill="FFFFFF"/>
        </w:rPr>
        <w:t>. </w:t>
      </w:r>
      <w:r w:rsidRPr="00400092">
        <w:rPr>
          <w:i/>
          <w:iCs/>
          <w:color w:val="222222"/>
          <w:shd w:val="clear" w:color="auto" w:fill="FFFFFF"/>
        </w:rPr>
        <w:t>IEEE Software.</w:t>
      </w:r>
    </w:p>
    <w:p w14:paraId="2EA06A0A" w14:textId="77777777" w:rsidR="004456C5" w:rsidRPr="009E41AE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0070C0"/>
          <w:spacing w:val="-4"/>
        </w:rPr>
      </w:pPr>
      <w:r w:rsidRPr="009E41AE">
        <w:rPr>
          <w:color w:val="222222"/>
          <w:shd w:val="clear" w:color="auto" w:fill="FFFFFF"/>
        </w:rPr>
        <w:t xml:space="preserve">Lo, S. K., </w:t>
      </w:r>
      <w:r w:rsidRPr="009E41AE">
        <w:rPr>
          <w:b/>
          <w:bCs/>
          <w:color w:val="222222"/>
          <w:shd w:val="clear" w:color="auto" w:fill="FFFFFF"/>
        </w:rPr>
        <w:t>Liu, Y</w:t>
      </w:r>
      <w:r w:rsidRPr="009E41AE">
        <w:rPr>
          <w:color w:val="222222"/>
          <w:shd w:val="clear" w:color="auto" w:fill="FFFFFF"/>
        </w:rPr>
        <w:t xml:space="preserve">., Lu, Q., Wang, C., Xu, X., Paik, H. Y., &amp; Zhu, L. (2022). Toward trustworthy </w:t>
      </w:r>
      <w:r>
        <w:rPr>
          <w:rFonts w:eastAsiaTheme="minorEastAsia" w:hint="eastAsia"/>
          <w:color w:val="222222"/>
          <w:shd w:val="clear" w:color="auto" w:fill="FFFFFF"/>
        </w:rPr>
        <w:t>AI</w:t>
      </w:r>
      <w:r w:rsidRPr="009E41AE">
        <w:rPr>
          <w:color w:val="222222"/>
          <w:shd w:val="clear" w:color="auto" w:fill="FFFFFF"/>
        </w:rPr>
        <w:t>: Blockchain-based architecture design for accountability and fairness of federated learning systems. </w:t>
      </w:r>
      <w:r w:rsidRPr="009E41AE">
        <w:rPr>
          <w:i/>
          <w:iCs/>
          <w:color w:val="222222"/>
          <w:shd w:val="clear" w:color="auto" w:fill="FFFFFF"/>
        </w:rPr>
        <w:t>IEEE Internet of Things Journal</w:t>
      </w:r>
      <w:r w:rsidRPr="009E41AE">
        <w:rPr>
          <w:color w:val="222222"/>
          <w:shd w:val="clear" w:color="auto" w:fill="FFFFFF"/>
        </w:rPr>
        <w:t>, </w:t>
      </w:r>
      <w:r w:rsidRPr="009E41AE">
        <w:rPr>
          <w:i/>
          <w:iCs/>
          <w:color w:val="222222"/>
          <w:shd w:val="clear" w:color="auto" w:fill="FFFFFF"/>
        </w:rPr>
        <w:t>10</w:t>
      </w:r>
      <w:r w:rsidRPr="009E41AE">
        <w:rPr>
          <w:color w:val="222222"/>
          <w:shd w:val="clear" w:color="auto" w:fill="FFFFFF"/>
        </w:rPr>
        <w:t>(4), 3276-3284.</w:t>
      </w:r>
    </w:p>
    <w:p w14:paraId="5B10C1EC" w14:textId="77777777" w:rsidR="004456C5" w:rsidRPr="002932BD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945A16">
        <w:rPr>
          <w:color w:val="222222"/>
          <w:shd w:val="clear" w:color="auto" w:fill="FFFFFF"/>
        </w:rPr>
        <w:t xml:space="preserve">Lee, S. U., Perera, H., </w:t>
      </w:r>
      <w:r w:rsidRPr="00945A16">
        <w:rPr>
          <w:b/>
          <w:bCs/>
          <w:color w:val="222222"/>
          <w:shd w:val="clear" w:color="auto" w:fill="FFFFFF"/>
        </w:rPr>
        <w:t>Liu, Y</w:t>
      </w:r>
      <w:r w:rsidRPr="00945A16">
        <w:rPr>
          <w:color w:val="222222"/>
          <w:shd w:val="clear" w:color="auto" w:fill="FFFFFF"/>
        </w:rPr>
        <w:t>., Xia, B., Lu, Q., &amp; Zhu, L. (2024). Integrating ESG and AI: A Comprehensive Responsible AI Assessment Framework. </w:t>
      </w:r>
      <w:proofErr w:type="spellStart"/>
      <w:r w:rsidRPr="00945A16">
        <w:rPr>
          <w:i/>
          <w:iCs/>
          <w:color w:val="222222"/>
          <w:shd w:val="clear" w:color="auto" w:fill="FFFFFF"/>
        </w:rPr>
        <w:t>arXiv</w:t>
      </w:r>
      <w:proofErr w:type="spellEnd"/>
      <w:r w:rsidRPr="00945A16">
        <w:rPr>
          <w:i/>
          <w:iCs/>
          <w:color w:val="222222"/>
          <w:shd w:val="clear" w:color="auto" w:fill="FFFFFF"/>
        </w:rPr>
        <w:t xml:space="preserve"> preprint arXiv:2408.00965</w:t>
      </w:r>
      <w:r w:rsidRPr="00945A16">
        <w:rPr>
          <w:color w:val="222222"/>
          <w:shd w:val="clear" w:color="auto" w:fill="FFFFFF"/>
        </w:rPr>
        <w:t>.</w:t>
      </w:r>
    </w:p>
    <w:p w14:paraId="2CEC4EBB" w14:textId="77777777" w:rsidR="004456C5" w:rsidRPr="0092557D" w:rsidRDefault="004456C5" w:rsidP="004456C5">
      <w:pPr>
        <w:tabs>
          <w:tab w:val="left" w:pos="2652"/>
        </w:tabs>
        <w:spacing w:before="112"/>
        <w:ind w:right="490" w:firstLineChars="200" w:firstLine="481"/>
        <w:rPr>
          <w:rFonts w:eastAsiaTheme="minorEastAsia"/>
        </w:rPr>
      </w:pPr>
      <w:r>
        <w:rPr>
          <w:rFonts w:eastAsiaTheme="minorEastAsia" w:hint="eastAsia"/>
          <w:b/>
          <w:spacing w:val="-4"/>
        </w:rPr>
        <w:t>Blockchain Governance / Blockchain as a Service</w:t>
      </w:r>
    </w:p>
    <w:p w14:paraId="0095272A" w14:textId="77777777" w:rsidR="004456C5" w:rsidRPr="00051339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0070C0"/>
          <w:spacing w:val="-4"/>
        </w:rPr>
      </w:pPr>
      <w:r w:rsidRPr="00051339">
        <w:rPr>
          <w:b/>
          <w:bCs/>
          <w:color w:val="222222"/>
          <w:shd w:val="clear" w:color="auto" w:fill="FFFFFF"/>
        </w:rPr>
        <w:t>Liu, Y</w:t>
      </w:r>
      <w:r w:rsidRPr="00051339">
        <w:rPr>
          <w:color w:val="222222"/>
          <w:shd w:val="clear" w:color="auto" w:fill="FFFFFF"/>
        </w:rPr>
        <w:t>., Lu, Q., Yu, G., Paik, H. Y., &amp; Zhu, L. (2022). Defining blockchain governance principles: A comprehensive framework. </w:t>
      </w:r>
      <w:r w:rsidRPr="00051339">
        <w:rPr>
          <w:i/>
          <w:iCs/>
          <w:color w:val="222222"/>
          <w:shd w:val="clear" w:color="auto" w:fill="FFFFFF"/>
        </w:rPr>
        <w:t>Information systems</w:t>
      </w:r>
      <w:r w:rsidRPr="00051339">
        <w:rPr>
          <w:color w:val="222222"/>
          <w:shd w:val="clear" w:color="auto" w:fill="FFFFFF"/>
        </w:rPr>
        <w:t>, </w:t>
      </w:r>
      <w:r w:rsidRPr="00051339">
        <w:rPr>
          <w:i/>
          <w:iCs/>
          <w:color w:val="222222"/>
          <w:shd w:val="clear" w:color="auto" w:fill="FFFFFF"/>
        </w:rPr>
        <w:t>109</w:t>
      </w:r>
      <w:r w:rsidRPr="00051339">
        <w:rPr>
          <w:color w:val="222222"/>
          <w:shd w:val="clear" w:color="auto" w:fill="FFFFFF"/>
        </w:rPr>
        <w:t>, 102090.</w:t>
      </w:r>
    </w:p>
    <w:p w14:paraId="750C37D1" w14:textId="77777777" w:rsidR="004456C5" w:rsidRPr="0092557D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0070C0"/>
          <w:spacing w:val="-4"/>
        </w:rPr>
      </w:pPr>
      <w:r w:rsidRPr="00051339">
        <w:rPr>
          <w:b/>
          <w:bCs/>
          <w:color w:val="222222"/>
          <w:shd w:val="clear" w:color="auto" w:fill="FFFFFF"/>
        </w:rPr>
        <w:t>Liu, Y</w:t>
      </w:r>
      <w:r w:rsidRPr="00051339">
        <w:rPr>
          <w:color w:val="222222"/>
          <w:shd w:val="clear" w:color="auto" w:fill="FFFFFF"/>
        </w:rPr>
        <w:t>., Lu, Q., Zhu, L., Paik, H. Y., &amp; Staples, M. (2023). A systematic literature review on blockchain governance. </w:t>
      </w:r>
      <w:r w:rsidRPr="00051339">
        <w:rPr>
          <w:i/>
          <w:iCs/>
          <w:color w:val="222222"/>
          <w:shd w:val="clear" w:color="auto" w:fill="FFFFFF"/>
        </w:rPr>
        <w:t>Journal of Systems and Software</w:t>
      </w:r>
      <w:r w:rsidRPr="00051339">
        <w:rPr>
          <w:color w:val="222222"/>
          <w:shd w:val="clear" w:color="auto" w:fill="FFFFFF"/>
        </w:rPr>
        <w:t>, </w:t>
      </w:r>
      <w:r w:rsidRPr="00051339">
        <w:rPr>
          <w:i/>
          <w:iCs/>
          <w:color w:val="222222"/>
          <w:shd w:val="clear" w:color="auto" w:fill="FFFFFF"/>
        </w:rPr>
        <w:t>197</w:t>
      </w:r>
      <w:r w:rsidRPr="00051339">
        <w:rPr>
          <w:color w:val="222222"/>
          <w:shd w:val="clear" w:color="auto" w:fill="FFFFFF"/>
        </w:rPr>
        <w:t>, 111576.</w:t>
      </w:r>
    </w:p>
    <w:p w14:paraId="70C64AA7" w14:textId="77777777" w:rsidR="004456C5" w:rsidRPr="007F3E01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0070C0"/>
          <w:spacing w:val="-4"/>
        </w:rPr>
      </w:pPr>
      <w:r w:rsidRPr="00051339">
        <w:rPr>
          <w:b/>
          <w:bCs/>
          <w:color w:val="222222"/>
          <w:shd w:val="clear" w:color="auto" w:fill="FFFFFF"/>
        </w:rPr>
        <w:lastRenderedPageBreak/>
        <w:t>Liu, Y</w:t>
      </w:r>
      <w:r w:rsidRPr="00051339">
        <w:rPr>
          <w:color w:val="222222"/>
          <w:shd w:val="clear" w:color="auto" w:fill="FFFFFF"/>
        </w:rPr>
        <w:t>., Lu, Q., Yu, G., Paik, H. Y., &amp; Zhu, L. (2023, March). A Pattern-Oriented Reference Architecture for Governance-Driven Blockchain Systems. In </w:t>
      </w:r>
      <w:r w:rsidRPr="00051339">
        <w:rPr>
          <w:i/>
          <w:iCs/>
          <w:color w:val="222222"/>
          <w:shd w:val="clear" w:color="auto" w:fill="FFFFFF"/>
        </w:rPr>
        <w:t>2023 IEEE 20th International Conference on Software Architecture (ICSA)</w:t>
      </w:r>
      <w:r w:rsidRPr="00051339">
        <w:rPr>
          <w:color w:val="222222"/>
          <w:shd w:val="clear" w:color="auto" w:fill="FFFFFF"/>
        </w:rPr>
        <w:t> (pp. 23-34). IEEE.</w:t>
      </w:r>
    </w:p>
    <w:p w14:paraId="022AEC79" w14:textId="77777777" w:rsidR="004456C5" w:rsidRPr="00AE5FCC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0070C0"/>
          <w:spacing w:val="-4"/>
        </w:rPr>
      </w:pPr>
      <w:r w:rsidRPr="00051339">
        <w:rPr>
          <w:b/>
          <w:bCs/>
          <w:color w:val="222222"/>
          <w:shd w:val="clear" w:color="auto" w:fill="FFFFFF"/>
        </w:rPr>
        <w:t>Liu, Y</w:t>
      </w:r>
      <w:r w:rsidRPr="00051339">
        <w:rPr>
          <w:color w:val="222222"/>
          <w:shd w:val="clear" w:color="auto" w:fill="FFFFFF"/>
        </w:rPr>
        <w:t>., Lu, Q., Paik, H. Y., Xu, X., Chen, S., &amp; Zhu, L. (2020). Design pattern as a service for blockchain-based self-sovereign identity. </w:t>
      </w:r>
      <w:r w:rsidRPr="00051339">
        <w:rPr>
          <w:i/>
          <w:iCs/>
          <w:color w:val="222222"/>
          <w:shd w:val="clear" w:color="auto" w:fill="FFFFFF"/>
        </w:rPr>
        <w:t>IEEE Software</w:t>
      </w:r>
      <w:r w:rsidRPr="00051339">
        <w:rPr>
          <w:color w:val="222222"/>
          <w:shd w:val="clear" w:color="auto" w:fill="FFFFFF"/>
        </w:rPr>
        <w:t>, </w:t>
      </w:r>
      <w:r w:rsidRPr="00051339">
        <w:rPr>
          <w:i/>
          <w:iCs/>
          <w:color w:val="222222"/>
          <w:shd w:val="clear" w:color="auto" w:fill="FFFFFF"/>
        </w:rPr>
        <w:t>37</w:t>
      </w:r>
      <w:r w:rsidRPr="00051339">
        <w:rPr>
          <w:color w:val="222222"/>
          <w:shd w:val="clear" w:color="auto" w:fill="FFFFFF"/>
        </w:rPr>
        <w:t>(5), 30-36.</w:t>
      </w:r>
    </w:p>
    <w:p w14:paraId="23FD3E40" w14:textId="77777777" w:rsidR="003153E3" w:rsidRDefault="003153E3" w:rsidP="00773258">
      <w:pPr>
        <w:autoSpaceDE w:val="0"/>
        <w:autoSpaceDN w:val="0"/>
        <w:adjustRightInd w:val="0"/>
        <w:spacing w:before="112"/>
        <w:rPr>
          <w:rFonts w:eastAsiaTheme="minorEastAsia"/>
          <w:spacing w:val="-4"/>
        </w:rPr>
      </w:pPr>
    </w:p>
    <w:p w14:paraId="43BE7E8D" w14:textId="7F380AA4" w:rsidR="004456C5" w:rsidRDefault="004456C5" w:rsidP="00773258">
      <w:pPr>
        <w:autoSpaceDE w:val="0"/>
        <w:autoSpaceDN w:val="0"/>
        <w:adjustRightInd w:val="0"/>
        <w:spacing w:before="112"/>
        <w:rPr>
          <w:rFonts w:eastAsiaTheme="minorEastAsia"/>
        </w:rPr>
      </w:pPr>
      <w:r w:rsidRPr="002932BD">
        <w:rPr>
          <w:rFonts w:eastAsiaTheme="minorEastAsia" w:hint="eastAsia"/>
          <w:spacing w:val="-4"/>
        </w:rPr>
        <w:t xml:space="preserve">For </w:t>
      </w:r>
      <w:r>
        <w:rPr>
          <w:rFonts w:eastAsiaTheme="minorEastAsia"/>
          <w:spacing w:val="-4"/>
        </w:rPr>
        <w:t xml:space="preserve">the </w:t>
      </w:r>
      <w:r w:rsidRPr="002932BD">
        <w:rPr>
          <w:rFonts w:eastAsiaTheme="minorEastAsia" w:hint="eastAsia"/>
          <w:spacing w:val="-4"/>
        </w:rPr>
        <w:t>full publication list please see</w:t>
      </w:r>
      <w:r>
        <w:rPr>
          <w:rFonts w:eastAsiaTheme="minorEastAsia" w:hint="eastAsia"/>
          <w:spacing w:val="-4"/>
        </w:rPr>
        <w:t>:</w:t>
      </w:r>
      <w:r w:rsidR="00773258">
        <w:rPr>
          <w:rFonts w:eastAsiaTheme="minorEastAsia"/>
          <w:spacing w:val="-4"/>
        </w:rPr>
        <w:t xml:space="preserve"> </w:t>
      </w:r>
      <w:hyperlink r:id="rId9" w:history="1">
        <w:r w:rsidR="00773258" w:rsidRPr="002F21E9">
          <w:rPr>
            <w:rStyle w:val="Hyperlink"/>
            <w:rFonts w:eastAsiaTheme="minorEastAsia"/>
            <w:spacing w:val="-4"/>
          </w:rPr>
          <w:t>https://scholar.google.com.au/citations?user=cG34KO4AAAAJ</w:t>
        </w:r>
      </w:hyperlink>
    </w:p>
    <w:p w14:paraId="780ECC49" w14:textId="77777777" w:rsidR="004456C5" w:rsidRDefault="004456C5" w:rsidP="004456C5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5322A058" w14:textId="2425D406" w:rsidR="004456C5" w:rsidRPr="002932BD" w:rsidRDefault="008C050B" w:rsidP="004456C5">
      <w:pPr>
        <w:pStyle w:val="Heading1"/>
        <w:tabs>
          <w:tab w:val="left" w:pos="2718"/>
        </w:tabs>
        <w:spacing w:before="203"/>
        <w:ind w:left="480" w:right="490"/>
        <w:rPr>
          <w:rFonts w:eastAsia="SimSun"/>
          <w:b w:val="0"/>
          <w:bCs w:val="0"/>
          <w:i w:val="0"/>
          <w:iCs/>
          <w:sz w:val="22"/>
          <w:szCs w:val="22"/>
        </w:rPr>
      </w:pPr>
      <w:r>
        <w:rPr>
          <w:sz w:val="24"/>
          <w:szCs w:val="22"/>
          <w:lang w:eastAsia="en-US"/>
        </w:rPr>
        <w:pict w14:anchorId="726E35F2">
          <v:line id="_x0000_s2050" alt="" style="position:absolute;left:0;text-align:left;z-index:251663872;mso-wrap-edited:f;mso-width-percent:0;mso-height-percent:0;mso-wrap-distance-left:0;mso-wrap-distance-right:0;mso-position-horizontal-relative:page;mso-width-percent:0;mso-height-percent:0" from="73.4pt,35.9pt" to="529.75pt,35.9pt" strokeweight="3pt">
            <w10:wrap type="topAndBottom" anchorx="page"/>
          </v:line>
        </w:pict>
      </w:r>
      <w:r w:rsidR="00773258">
        <w:rPr>
          <w:noProof/>
          <w:sz w:val="24"/>
          <w:szCs w:val="22"/>
        </w:rPr>
        <w:t>PROFESSIONAL</w:t>
      </w:r>
      <w:r w:rsidR="00773258">
        <w:rPr>
          <w:sz w:val="24"/>
        </w:rPr>
        <w:t xml:space="preserve"> </w:t>
      </w:r>
      <w:r w:rsidR="00AA5FDB">
        <w:rPr>
          <w:sz w:val="24"/>
        </w:rPr>
        <w:t xml:space="preserve">   </w:t>
      </w:r>
      <w:r w:rsidR="00773258">
        <w:rPr>
          <w:sz w:val="24"/>
        </w:rPr>
        <w:t>SERVICES</w:t>
      </w:r>
    </w:p>
    <w:p w14:paraId="1E6DE337" w14:textId="77777777" w:rsidR="00773258" w:rsidRDefault="00773258" w:rsidP="00773258">
      <w:pPr>
        <w:ind w:firstLine="480"/>
        <w:outlineLvl w:val="1"/>
        <w:rPr>
          <w:rFonts w:eastAsiaTheme="minorEastAsia"/>
          <w:b/>
          <w:spacing w:val="-4"/>
        </w:rPr>
      </w:pPr>
    </w:p>
    <w:p w14:paraId="77030158" w14:textId="5BE5EACF" w:rsidR="00773258" w:rsidRDefault="00773258" w:rsidP="00773258">
      <w:pPr>
        <w:ind w:firstLine="480"/>
        <w:outlineLvl w:val="1"/>
        <w:rPr>
          <w:rFonts w:ascii="Bitter" w:hAnsi="Bitter"/>
          <w:b/>
          <w:bCs/>
          <w:color w:val="212121"/>
          <w:sz w:val="42"/>
          <w:szCs w:val="42"/>
        </w:rPr>
      </w:pPr>
      <w:r>
        <w:rPr>
          <w:rFonts w:eastAsiaTheme="minorEastAsia"/>
          <w:b/>
          <w:spacing w:val="-4"/>
        </w:rPr>
        <w:t>Conference Committees</w:t>
      </w:r>
      <w:r>
        <w:rPr>
          <w:b/>
          <w:spacing w:val="-4"/>
        </w:rPr>
        <w:t xml:space="preserve">                       </w:t>
      </w:r>
    </w:p>
    <w:p w14:paraId="0D66CCC6" w14:textId="391F725F" w:rsid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E 2025, 3rd International Workshop on Responsible AI Engineering, PC member</w:t>
      </w:r>
    </w:p>
    <w:p w14:paraId="358CFE9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A 2025, 4th International Workshop on Software Architecture and Machine Learning, PC member</w:t>
      </w:r>
    </w:p>
    <w:p w14:paraId="3525062C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S&amp;P 2025, Human-Machine Intelligence for Security Analytics, PC member</w:t>
      </w:r>
    </w:p>
    <w:p w14:paraId="686A944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ISPA 2024, Main track, PC member</w:t>
      </w:r>
    </w:p>
    <w:p w14:paraId="5BC7873D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Blockchain 2024, Main track, PC member</w:t>
      </w:r>
    </w:p>
    <w:p w14:paraId="4C623C7B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 xml:space="preserve">ICSE 2024, </w:t>
      </w:r>
      <w:proofErr w:type="gramStart"/>
      <w:r w:rsidRPr="00773258">
        <w:rPr>
          <w:color w:val="222222"/>
          <w:shd w:val="clear" w:color="auto" w:fill="FFFFFF"/>
        </w:rPr>
        <w:t>2rd</w:t>
      </w:r>
      <w:proofErr w:type="gramEnd"/>
      <w:r w:rsidRPr="00773258">
        <w:rPr>
          <w:color w:val="222222"/>
          <w:shd w:val="clear" w:color="auto" w:fill="FFFFFF"/>
        </w:rPr>
        <w:t xml:space="preserve"> International Workshop on Responsible AI Engineering, PC member</w:t>
      </w:r>
    </w:p>
    <w:p w14:paraId="0F3F2BE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Blockchain 2023, Main track, PC member</w:t>
      </w:r>
    </w:p>
    <w:p w14:paraId="2C35D8F4" w14:textId="77777777" w:rsidR="00773258" w:rsidRDefault="00773258" w:rsidP="00773258">
      <w:p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</w:p>
    <w:p w14:paraId="124EC931" w14:textId="6A911359" w:rsidR="00773258" w:rsidRPr="00773258" w:rsidRDefault="00773258" w:rsidP="00773258">
      <w:pPr>
        <w:ind w:firstLine="480"/>
        <w:outlineLvl w:val="1"/>
        <w:rPr>
          <w:rFonts w:eastAsiaTheme="minorEastAsia"/>
          <w:b/>
          <w:spacing w:val="-4"/>
        </w:rPr>
      </w:pPr>
      <w:r w:rsidRPr="00773258">
        <w:rPr>
          <w:rFonts w:eastAsiaTheme="minorEastAsia"/>
          <w:b/>
          <w:spacing w:val="-4"/>
        </w:rPr>
        <w:t>Invited Reviewer</w:t>
      </w:r>
    </w:p>
    <w:p w14:paraId="3C76E69C" w14:textId="405EEF14" w:rsidR="00773258" w:rsidRPr="00773258" w:rsidRDefault="00773258" w:rsidP="00773258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ACM Computing Surveys</w:t>
      </w:r>
    </w:p>
    <w:p w14:paraId="6D3C851B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Journal of Systems &amp; Software</w:t>
      </w:r>
    </w:p>
    <w:p w14:paraId="45CB41BD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ACM Transactions on Sensor Networks</w:t>
      </w:r>
    </w:p>
    <w:p w14:paraId="21A5BCEA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Intelligent Transportation Systems</w:t>
      </w:r>
    </w:p>
    <w:p w14:paraId="6E4D1AE5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Neural Networks and Learning Systems</w:t>
      </w:r>
    </w:p>
    <w:p w14:paraId="1F0DC4BF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Computational Social Systems</w:t>
      </w:r>
    </w:p>
    <w:p w14:paraId="6E41891C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Intelligent Vehicles</w:t>
      </w:r>
    </w:p>
    <w:p w14:paraId="6335DA13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Software</w:t>
      </w:r>
    </w:p>
    <w:p w14:paraId="23FC021E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T Professional</w:t>
      </w:r>
    </w:p>
    <w:p w14:paraId="15E9EC01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Access</w:t>
      </w:r>
    </w:p>
    <w:p w14:paraId="4A0F9131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Peer-to-Peer Networking and Applications</w:t>
      </w:r>
    </w:p>
    <w:p w14:paraId="5241F2CB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Cluster Computing</w:t>
      </w:r>
    </w:p>
    <w:p w14:paraId="470C4876" w14:textId="77777777" w:rsid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nformation and Software Technology</w:t>
      </w:r>
    </w:p>
    <w:p w14:paraId="0BB48A80" w14:textId="77777777" w:rsidR="00741953" w:rsidRDefault="00741953" w:rsidP="00B95A78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5F3D3EF4" w14:textId="592335C8" w:rsidR="00B95A78" w:rsidRDefault="00B95A78" w:rsidP="00B95A78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2932BD">
        <w:rPr>
          <w:rFonts w:eastAsiaTheme="minorEastAsia" w:hint="eastAsia"/>
          <w:spacing w:val="-4"/>
        </w:rPr>
        <w:t xml:space="preserve">For </w:t>
      </w:r>
      <w:r>
        <w:rPr>
          <w:rFonts w:eastAsiaTheme="minorEastAsia"/>
          <w:spacing w:val="-4"/>
        </w:rPr>
        <w:t>the</w:t>
      </w:r>
      <w:r w:rsidR="00CF1E56">
        <w:rPr>
          <w:rFonts w:eastAsiaTheme="minorEastAsia"/>
          <w:spacing w:val="-4"/>
        </w:rPr>
        <w:t xml:space="preserve"> full</w:t>
      </w:r>
      <w:r>
        <w:rPr>
          <w:rFonts w:eastAsiaTheme="minorEastAsia"/>
          <w:spacing w:val="-4"/>
        </w:rPr>
        <w:t xml:space="preserve"> </w:t>
      </w:r>
      <w:r>
        <w:rPr>
          <w:rFonts w:eastAsiaTheme="minorEastAsia"/>
          <w:spacing w:val="-4"/>
        </w:rPr>
        <w:t>professional service</w:t>
      </w:r>
      <w:r w:rsidRPr="002932BD">
        <w:rPr>
          <w:rFonts w:eastAsiaTheme="minorEastAsia" w:hint="eastAsia"/>
          <w:spacing w:val="-4"/>
        </w:rPr>
        <w:t xml:space="preserve"> list please see</w:t>
      </w:r>
      <w:r>
        <w:rPr>
          <w:rFonts w:eastAsiaTheme="minorEastAsia"/>
          <w:spacing w:val="-4"/>
        </w:rPr>
        <w:t xml:space="preserve">: </w:t>
      </w:r>
      <w:hyperlink r:id="rId10" w:history="1">
        <w:r w:rsidR="003D2114" w:rsidRPr="002F21E9">
          <w:rPr>
            <w:rStyle w:val="Hyperlink"/>
            <w:rFonts w:eastAsiaTheme="minorEastAsia"/>
            <w:spacing w:val="-4"/>
          </w:rPr>
          <w:t>https://yue-charlie-liu.github.io//news/</w:t>
        </w:r>
      </w:hyperlink>
    </w:p>
    <w:p w14:paraId="7CFB636F" w14:textId="3BCA817A" w:rsidR="004456C5" w:rsidRPr="004456C5" w:rsidRDefault="004456C5" w:rsidP="004456C5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sectPr w:rsidR="004456C5" w:rsidRPr="004456C5" w:rsidSect="009432F9">
      <w:pgSz w:w="1191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7C6DE1" w14:textId="77777777" w:rsidR="008C050B" w:rsidRDefault="008C050B" w:rsidP="00C23F84">
      <w:r>
        <w:separator/>
      </w:r>
    </w:p>
  </w:endnote>
  <w:endnote w:type="continuationSeparator" w:id="0">
    <w:p w14:paraId="3606CC3F" w14:textId="77777777" w:rsidR="008C050B" w:rsidRDefault="008C050B" w:rsidP="00C23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itter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CB93A7" w14:textId="77777777" w:rsidR="008C050B" w:rsidRDefault="008C050B" w:rsidP="00C23F84">
      <w:r>
        <w:separator/>
      </w:r>
    </w:p>
  </w:footnote>
  <w:footnote w:type="continuationSeparator" w:id="0">
    <w:p w14:paraId="4D6F042F" w14:textId="77777777" w:rsidR="008C050B" w:rsidRDefault="008C050B" w:rsidP="00C23F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A213C"/>
    <w:multiLevelType w:val="hybridMultilevel"/>
    <w:tmpl w:val="D25CA56E"/>
    <w:lvl w:ilvl="0" w:tplc="3D4E30A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" w15:restartNumberingAfterBreak="0">
    <w:nsid w:val="0A0F1D41"/>
    <w:multiLevelType w:val="hybridMultilevel"/>
    <w:tmpl w:val="2D4890A2"/>
    <w:lvl w:ilvl="0" w:tplc="38B24C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CE02629"/>
    <w:multiLevelType w:val="multilevel"/>
    <w:tmpl w:val="5B52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42487F"/>
    <w:multiLevelType w:val="hybridMultilevel"/>
    <w:tmpl w:val="E5742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57FC8"/>
    <w:multiLevelType w:val="multilevel"/>
    <w:tmpl w:val="005AB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EB7F77"/>
    <w:multiLevelType w:val="hybridMultilevel"/>
    <w:tmpl w:val="403CCAFE"/>
    <w:lvl w:ilvl="0" w:tplc="28C8E9F6">
      <w:start w:val="2"/>
      <w:numFmt w:val="bullet"/>
      <w:lvlText w:val="·"/>
      <w:lvlJc w:val="left"/>
      <w:pPr>
        <w:ind w:left="72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3124612"/>
    <w:multiLevelType w:val="hybridMultilevel"/>
    <w:tmpl w:val="AFF4B604"/>
    <w:lvl w:ilvl="0" w:tplc="39F851A8">
      <w:start w:val="1"/>
      <w:numFmt w:val="decimal"/>
      <w:lvlText w:val="%1."/>
      <w:lvlJc w:val="left"/>
      <w:pPr>
        <w:ind w:left="82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7" w15:restartNumberingAfterBreak="0">
    <w:nsid w:val="15325EB3"/>
    <w:multiLevelType w:val="multilevel"/>
    <w:tmpl w:val="8DE8A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AC22EE"/>
    <w:multiLevelType w:val="hybridMultilevel"/>
    <w:tmpl w:val="8070DD52"/>
    <w:lvl w:ilvl="0" w:tplc="3A3C8A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D439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8A0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78C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CC3E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B6EE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0814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2E0F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08826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5CB18C9"/>
    <w:multiLevelType w:val="hybridMultilevel"/>
    <w:tmpl w:val="1D76AAC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85121B"/>
    <w:multiLevelType w:val="hybridMultilevel"/>
    <w:tmpl w:val="8A22BF6C"/>
    <w:lvl w:ilvl="0" w:tplc="E10E5A74">
      <w:start w:val="7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11" w15:restartNumberingAfterBreak="0">
    <w:nsid w:val="2B16337B"/>
    <w:multiLevelType w:val="hybridMultilevel"/>
    <w:tmpl w:val="7D72EA80"/>
    <w:lvl w:ilvl="0" w:tplc="B888D57E">
      <w:start w:val="1"/>
      <w:numFmt w:val="bullet"/>
      <w:lvlText w:val=""/>
      <w:lvlJc w:val="left"/>
      <w:pPr>
        <w:ind w:left="540" w:hanging="420"/>
      </w:pPr>
      <w:rPr>
        <w:rFonts w:hint="default"/>
        <w:w w:val="100"/>
      </w:rPr>
    </w:lvl>
    <w:lvl w:ilvl="1" w:tplc="E6ACFDA8">
      <w:start w:val="1"/>
      <w:numFmt w:val="bullet"/>
      <w:lvlText w:val="•"/>
      <w:lvlJc w:val="left"/>
      <w:pPr>
        <w:ind w:left="1364" w:hanging="420"/>
      </w:pPr>
      <w:rPr>
        <w:rFonts w:hint="default"/>
      </w:rPr>
    </w:lvl>
    <w:lvl w:ilvl="2" w:tplc="99B2BF5C">
      <w:start w:val="1"/>
      <w:numFmt w:val="bullet"/>
      <w:lvlText w:val="•"/>
      <w:lvlJc w:val="left"/>
      <w:pPr>
        <w:ind w:left="2189" w:hanging="420"/>
      </w:pPr>
      <w:rPr>
        <w:rFonts w:hint="default"/>
      </w:rPr>
    </w:lvl>
    <w:lvl w:ilvl="3" w:tplc="B4B04640">
      <w:start w:val="1"/>
      <w:numFmt w:val="bullet"/>
      <w:lvlText w:val="•"/>
      <w:lvlJc w:val="left"/>
      <w:pPr>
        <w:ind w:left="3013" w:hanging="420"/>
      </w:pPr>
      <w:rPr>
        <w:rFonts w:hint="default"/>
      </w:rPr>
    </w:lvl>
    <w:lvl w:ilvl="4" w:tplc="603AFCCA">
      <w:start w:val="1"/>
      <w:numFmt w:val="bullet"/>
      <w:lvlText w:val="•"/>
      <w:lvlJc w:val="left"/>
      <w:pPr>
        <w:ind w:left="3838" w:hanging="420"/>
      </w:pPr>
      <w:rPr>
        <w:rFonts w:hint="default"/>
      </w:rPr>
    </w:lvl>
    <w:lvl w:ilvl="5" w:tplc="6DCED886">
      <w:start w:val="1"/>
      <w:numFmt w:val="bullet"/>
      <w:lvlText w:val="•"/>
      <w:lvlJc w:val="left"/>
      <w:pPr>
        <w:ind w:left="4663" w:hanging="420"/>
      </w:pPr>
      <w:rPr>
        <w:rFonts w:hint="default"/>
      </w:rPr>
    </w:lvl>
    <w:lvl w:ilvl="6" w:tplc="42D434F0">
      <w:start w:val="1"/>
      <w:numFmt w:val="bullet"/>
      <w:lvlText w:val="•"/>
      <w:lvlJc w:val="left"/>
      <w:pPr>
        <w:ind w:left="5487" w:hanging="420"/>
      </w:pPr>
      <w:rPr>
        <w:rFonts w:hint="default"/>
      </w:rPr>
    </w:lvl>
    <w:lvl w:ilvl="7" w:tplc="23AA9092">
      <w:start w:val="1"/>
      <w:numFmt w:val="bullet"/>
      <w:lvlText w:val="•"/>
      <w:lvlJc w:val="left"/>
      <w:pPr>
        <w:ind w:left="6312" w:hanging="420"/>
      </w:pPr>
      <w:rPr>
        <w:rFonts w:hint="default"/>
      </w:rPr>
    </w:lvl>
    <w:lvl w:ilvl="8" w:tplc="A15493A2">
      <w:start w:val="1"/>
      <w:numFmt w:val="bullet"/>
      <w:lvlText w:val="•"/>
      <w:lvlJc w:val="left"/>
      <w:pPr>
        <w:ind w:left="7137" w:hanging="420"/>
      </w:pPr>
      <w:rPr>
        <w:rFonts w:hint="default"/>
      </w:rPr>
    </w:lvl>
  </w:abstractNum>
  <w:abstractNum w:abstractNumId="12" w15:restartNumberingAfterBreak="0">
    <w:nsid w:val="2CCB116B"/>
    <w:multiLevelType w:val="hybridMultilevel"/>
    <w:tmpl w:val="CDD4FA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0E1FFB"/>
    <w:multiLevelType w:val="hybridMultilevel"/>
    <w:tmpl w:val="8C9A8AEC"/>
    <w:lvl w:ilvl="0" w:tplc="48822FC8">
      <w:start w:val="1"/>
      <w:numFmt w:val="bullet"/>
      <w:lvlText w:val="·"/>
      <w:lvlJc w:val="left"/>
      <w:pPr>
        <w:ind w:left="108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4" w15:restartNumberingAfterBreak="0">
    <w:nsid w:val="373E7DF6"/>
    <w:multiLevelType w:val="hybridMultilevel"/>
    <w:tmpl w:val="CCEE85B8"/>
    <w:lvl w:ilvl="0" w:tplc="45CE64C8">
      <w:start w:val="2"/>
      <w:numFmt w:val="bullet"/>
      <w:lvlText w:val="·"/>
      <w:lvlJc w:val="left"/>
      <w:pPr>
        <w:ind w:left="72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3B474091"/>
    <w:multiLevelType w:val="hybridMultilevel"/>
    <w:tmpl w:val="FDD22B88"/>
    <w:lvl w:ilvl="0" w:tplc="F44A754A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6" w15:restartNumberingAfterBreak="0">
    <w:nsid w:val="406A5B86"/>
    <w:multiLevelType w:val="hybridMultilevel"/>
    <w:tmpl w:val="09CC2B86"/>
    <w:lvl w:ilvl="0" w:tplc="6A0CE17C">
      <w:start w:val="2"/>
      <w:numFmt w:val="bullet"/>
      <w:lvlText w:val="·"/>
      <w:lvlJc w:val="left"/>
      <w:pPr>
        <w:ind w:left="720" w:hanging="360"/>
      </w:pPr>
      <w:rPr>
        <w:rFonts w:ascii="SimSun" w:eastAsia="SimSun" w:hAnsi="SimSun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431B1222"/>
    <w:multiLevelType w:val="hybridMultilevel"/>
    <w:tmpl w:val="B7B41048"/>
    <w:lvl w:ilvl="0" w:tplc="A9C6C5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452453E"/>
    <w:multiLevelType w:val="hybridMultilevel"/>
    <w:tmpl w:val="C2105F06"/>
    <w:lvl w:ilvl="0" w:tplc="89D892B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19" w15:restartNumberingAfterBreak="0">
    <w:nsid w:val="57BD2DBA"/>
    <w:multiLevelType w:val="hybridMultilevel"/>
    <w:tmpl w:val="B0B49184"/>
    <w:lvl w:ilvl="0" w:tplc="02F6F292">
      <w:start w:val="1"/>
      <w:numFmt w:val="decimal"/>
      <w:lvlText w:val="%1."/>
      <w:lvlJc w:val="left"/>
      <w:pPr>
        <w:ind w:left="11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660" w:hanging="420"/>
      </w:pPr>
    </w:lvl>
    <w:lvl w:ilvl="2" w:tplc="0409001B" w:tentative="1">
      <w:start w:val="1"/>
      <w:numFmt w:val="lowerRoman"/>
      <w:lvlText w:val="%3."/>
      <w:lvlJc w:val="right"/>
      <w:pPr>
        <w:ind w:left="2080" w:hanging="420"/>
      </w:pPr>
    </w:lvl>
    <w:lvl w:ilvl="3" w:tplc="0409000F" w:tentative="1">
      <w:start w:val="1"/>
      <w:numFmt w:val="decimal"/>
      <w:lvlText w:val="%4."/>
      <w:lvlJc w:val="left"/>
      <w:pPr>
        <w:ind w:left="2500" w:hanging="420"/>
      </w:pPr>
    </w:lvl>
    <w:lvl w:ilvl="4" w:tplc="04090019" w:tentative="1">
      <w:start w:val="1"/>
      <w:numFmt w:val="lowerLetter"/>
      <w:lvlText w:val="%5)"/>
      <w:lvlJc w:val="left"/>
      <w:pPr>
        <w:ind w:left="2920" w:hanging="420"/>
      </w:pPr>
    </w:lvl>
    <w:lvl w:ilvl="5" w:tplc="0409001B" w:tentative="1">
      <w:start w:val="1"/>
      <w:numFmt w:val="lowerRoman"/>
      <w:lvlText w:val="%6."/>
      <w:lvlJc w:val="right"/>
      <w:pPr>
        <w:ind w:left="3340" w:hanging="420"/>
      </w:pPr>
    </w:lvl>
    <w:lvl w:ilvl="6" w:tplc="0409000F" w:tentative="1">
      <w:start w:val="1"/>
      <w:numFmt w:val="decimal"/>
      <w:lvlText w:val="%7."/>
      <w:lvlJc w:val="left"/>
      <w:pPr>
        <w:ind w:left="3760" w:hanging="420"/>
      </w:pPr>
    </w:lvl>
    <w:lvl w:ilvl="7" w:tplc="04090019" w:tentative="1">
      <w:start w:val="1"/>
      <w:numFmt w:val="lowerLetter"/>
      <w:lvlText w:val="%8)"/>
      <w:lvlJc w:val="left"/>
      <w:pPr>
        <w:ind w:left="4180" w:hanging="420"/>
      </w:pPr>
    </w:lvl>
    <w:lvl w:ilvl="8" w:tplc="0409001B" w:tentative="1">
      <w:start w:val="1"/>
      <w:numFmt w:val="lowerRoman"/>
      <w:lvlText w:val="%9."/>
      <w:lvlJc w:val="right"/>
      <w:pPr>
        <w:ind w:left="4600" w:hanging="420"/>
      </w:pPr>
    </w:lvl>
  </w:abstractNum>
  <w:abstractNum w:abstractNumId="20" w15:restartNumberingAfterBreak="0">
    <w:nsid w:val="5FF74476"/>
    <w:multiLevelType w:val="hybridMultilevel"/>
    <w:tmpl w:val="A6E059D8"/>
    <w:lvl w:ilvl="0" w:tplc="E5E2B9E2">
      <w:start w:val="7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21" w15:restartNumberingAfterBreak="0">
    <w:nsid w:val="64FD1598"/>
    <w:multiLevelType w:val="hybridMultilevel"/>
    <w:tmpl w:val="58BA5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3D3276"/>
    <w:multiLevelType w:val="hybridMultilevel"/>
    <w:tmpl w:val="13EA700A"/>
    <w:lvl w:ilvl="0" w:tplc="8A2E9C34">
      <w:start w:val="1"/>
      <w:numFmt w:val="decimal"/>
      <w:lvlText w:val="%1."/>
      <w:lvlJc w:val="left"/>
      <w:pPr>
        <w:ind w:left="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23" w15:restartNumberingAfterBreak="0">
    <w:nsid w:val="667E29AD"/>
    <w:multiLevelType w:val="hybridMultilevel"/>
    <w:tmpl w:val="230275A8"/>
    <w:lvl w:ilvl="0" w:tplc="5394A7DC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80" w:hanging="360"/>
      </w:pPr>
    </w:lvl>
    <w:lvl w:ilvl="2" w:tplc="0809001B" w:tentative="1">
      <w:start w:val="1"/>
      <w:numFmt w:val="lowerRoman"/>
      <w:lvlText w:val="%3."/>
      <w:lvlJc w:val="right"/>
      <w:pPr>
        <w:ind w:left="2600" w:hanging="180"/>
      </w:pPr>
    </w:lvl>
    <w:lvl w:ilvl="3" w:tplc="0809000F" w:tentative="1">
      <w:start w:val="1"/>
      <w:numFmt w:val="decimal"/>
      <w:lvlText w:val="%4."/>
      <w:lvlJc w:val="left"/>
      <w:pPr>
        <w:ind w:left="3320" w:hanging="360"/>
      </w:pPr>
    </w:lvl>
    <w:lvl w:ilvl="4" w:tplc="08090019" w:tentative="1">
      <w:start w:val="1"/>
      <w:numFmt w:val="lowerLetter"/>
      <w:lvlText w:val="%5."/>
      <w:lvlJc w:val="left"/>
      <w:pPr>
        <w:ind w:left="4040" w:hanging="360"/>
      </w:pPr>
    </w:lvl>
    <w:lvl w:ilvl="5" w:tplc="0809001B" w:tentative="1">
      <w:start w:val="1"/>
      <w:numFmt w:val="lowerRoman"/>
      <w:lvlText w:val="%6."/>
      <w:lvlJc w:val="right"/>
      <w:pPr>
        <w:ind w:left="4760" w:hanging="180"/>
      </w:pPr>
    </w:lvl>
    <w:lvl w:ilvl="6" w:tplc="0809000F" w:tentative="1">
      <w:start w:val="1"/>
      <w:numFmt w:val="decimal"/>
      <w:lvlText w:val="%7."/>
      <w:lvlJc w:val="left"/>
      <w:pPr>
        <w:ind w:left="5480" w:hanging="360"/>
      </w:pPr>
    </w:lvl>
    <w:lvl w:ilvl="7" w:tplc="08090019" w:tentative="1">
      <w:start w:val="1"/>
      <w:numFmt w:val="lowerLetter"/>
      <w:lvlText w:val="%8."/>
      <w:lvlJc w:val="left"/>
      <w:pPr>
        <w:ind w:left="6200" w:hanging="360"/>
      </w:pPr>
    </w:lvl>
    <w:lvl w:ilvl="8" w:tplc="08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4" w15:restartNumberingAfterBreak="0">
    <w:nsid w:val="66883605"/>
    <w:multiLevelType w:val="hybridMultilevel"/>
    <w:tmpl w:val="1B000F70"/>
    <w:lvl w:ilvl="0" w:tplc="C2301F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6CAE9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C227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79A91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ACCF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98BE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C0A06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A87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A2C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67004785"/>
    <w:multiLevelType w:val="hybridMultilevel"/>
    <w:tmpl w:val="04B63B5A"/>
    <w:lvl w:ilvl="0" w:tplc="4F6E98C4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6" w15:restartNumberingAfterBreak="0">
    <w:nsid w:val="671E2C72"/>
    <w:multiLevelType w:val="hybridMultilevel"/>
    <w:tmpl w:val="2362EA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9459F2"/>
    <w:multiLevelType w:val="multilevel"/>
    <w:tmpl w:val="AA7A9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9577B69"/>
    <w:multiLevelType w:val="hybridMultilevel"/>
    <w:tmpl w:val="A382441C"/>
    <w:lvl w:ilvl="0" w:tplc="9FC61EEC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9" w15:restartNumberingAfterBreak="0">
    <w:nsid w:val="6AE8102D"/>
    <w:multiLevelType w:val="hybridMultilevel"/>
    <w:tmpl w:val="8EE20C8C"/>
    <w:lvl w:ilvl="0" w:tplc="B4E42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C0D5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3EE0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881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B609C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0B61E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A65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00F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63A9C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718C4C8A"/>
    <w:multiLevelType w:val="hybridMultilevel"/>
    <w:tmpl w:val="0BA4D114"/>
    <w:lvl w:ilvl="0" w:tplc="A6569FA6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1" w15:restartNumberingAfterBreak="0">
    <w:nsid w:val="72C540CB"/>
    <w:multiLevelType w:val="multilevel"/>
    <w:tmpl w:val="EFB69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3E5141"/>
    <w:multiLevelType w:val="multilevel"/>
    <w:tmpl w:val="EA00B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A8104D1"/>
    <w:multiLevelType w:val="multilevel"/>
    <w:tmpl w:val="F454B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AE02C50"/>
    <w:multiLevelType w:val="hybridMultilevel"/>
    <w:tmpl w:val="B726A0A2"/>
    <w:lvl w:ilvl="0" w:tplc="A08A3BE2">
      <w:start w:val="1"/>
      <w:numFmt w:val="decimal"/>
      <w:lvlText w:val="%1."/>
      <w:lvlJc w:val="left"/>
      <w:pPr>
        <w:ind w:left="2928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3408" w:hanging="420"/>
      </w:pPr>
    </w:lvl>
    <w:lvl w:ilvl="2" w:tplc="0409001B" w:tentative="1">
      <w:start w:val="1"/>
      <w:numFmt w:val="lowerRoman"/>
      <w:lvlText w:val="%3."/>
      <w:lvlJc w:val="right"/>
      <w:pPr>
        <w:ind w:left="3828" w:hanging="420"/>
      </w:pPr>
    </w:lvl>
    <w:lvl w:ilvl="3" w:tplc="0409000F" w:tentative="1">
      <w:start w:val="1"/>
      <w:numFmt w:val="decimal"/>
      <w:lvlText w:val="%4."/>
      <w:lvlJc w:val="left"/>
      <w:pPr>
        <w:ind w:left="4248" w:hanging="420"/>
      </w:pPr>
    </w:lvl>
    <w:lvl w:ilvl="4" w:tplc="04090019" w:tentative="1">
      <w:start w:val="1"/>
      <w:numFmt w:val="lowerLetter"/>
      <w:lvlText w:val="%5)"/>
      <w:lvlJc w:val="left"/>
      <w:pPr>
        <w:ind w:left="4668" w:hanging="420"/>
      </w:pPr>
    </w:lvl>
    <w:lvl w:ilvl="5" w:tplc="0409001B" w:tentative="1">
      <w:start w:val="1"/>
      <w:numFmt w:val="lowerRoman"/>
      <w:lvlText w:val="%6."/>
      <w:lvlJc w:val="right"/>
      <w:pPr>
        <w:ind w:left="5088" w:hanging="420"/>
      </w:pPr>
    </w:lvl>
    <w:lvl w:ilvl="6" w:tplc="0409000F" w:tentative="1">
      <w:start w:val="1"/>
      <w:numFmt w:val="decimal"/>
      <w:lvlText w:val="%7."/>
      <w:lvlJc w:val="left"/>
      <w:pPr>
        <w:ind w:left="5508" w:hanging="420"/>
      </w:pPr>
    </w:lvl>
    <w:lvl w:ilvl="7" w:tplc="04090019" w:tentative="1">
      <w:start w:val="1"/>
      <w:numFmt w:val="lowerLetter"/>
      <w:lvlText w:val="%8)"/>
      <w:lvlJc w:val="left"/>
      <w:pPr>
        <w:ind w:left="5928" w:hanging="420"/>
      </w:pPr>
    </w:lvl>
    <w:lvl w:ilvl="8" w:tplc="0409001B" w:tentative="1">
      <w:start w:val="1"/>
      <w:numFmt w:val="lowerRoman"/>
      <w:lvlText w:val="%9."/>
      <w:lvlJc w:val="right"/>
      <w:pPr>
        <w:ind w:left="6348" w:hanging="420"/>
      </w:pPr>
    </w:lvl>
  </w:abstractNum>
  <w:abstractNum w:abstractNumId="35" w15:restartNumberingAfterBreak="0">
    <w:nsid w:val="7C471368"/>
    <w:multiLevelType w:val="hybridMultilevel"/>
    <w:tmpl w:val="41DE31FE"/>
    <w:lvl w:ilvl="0" w:tplc="E8FA3E88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3924363">
    <w:abstractNumId w:val="11"/>
  </w:num>
  <w:num w:numId="2" w16cid:durableId="1162814620">
    <w:abstractNumId w:val="18"/>
  </w:num>
  <w:num w:numId="3" w16cid:durableId="106629040">
    <w:abstractNumId w:val="34"/>
  </w:num>
  <w:num w:numId="4" w16cid:durableId="46728061">
    <w:abstractNumId w:val="17"/>
  </w:num>
  <w:num w:numId="5" w16cid:durableId="1403062193">
    <w:abstractNumId w:val="25"/>
  </w:num>
  <w:num w:numId="6" w16cid:durableId="1311136066">
    <w:abstractNumId w:val="19"/>
  </w:num>
  <w:num w:numId="7" w16cid:durableId="18743363">
    <w:abstractNumId w:val="30"/>
  </w:num>
  <w:num w:numId="8" w16cid:durableId="1056468985">
    <w:abstractNumId w:val="1"/>
  </w:num>
  <w:num w:numId="9" w16cid:durableId="1303119952">
    <w:abstractNumId w:val="22"/>
  </w:num>
  <w:num w:numId="10" w16cid:durableId="365760085">
    <w:abstractNumId w:val="5"/>
  </w:num>
  <w:num w:numId="11" w16cid:durableId="1405300520">
    <w:abstractNumId w:val="16"/>
  </w:num>
  <w:num w:numId="12" w16cid:durableId="446779138">
    <w:abstractNumId w:val="14"/>
  </w:num>
  <w:num w:numId="13" w16cid:durableId="1772705029">
    <w:abstractNumId w:val="10"/>
  </w:num>
  <w:num w:numId="14" w16cid:durableId="2106418594">
    <w:abstractNumId w:val="20"/>
  </w:num>
  <w:num w:numId="15" w16cid:durableId="884681116">
    <w:abstractNumId w:val="13"/>
  </w:num>
  <w:num w:numId="16" w16cid:durableId="65686667">
    <w:abstractNumId w:val="6"/>
  </w:num>
  <w:num w:numId="17" w16cid:durableId="762262101">
    <w:abstractNumId w:val="29"/>
  </w:num>
  <w:num w:numId="18" w16cid:durableId="1364289816">
    <w:abstractNumId w:val="24"/>
  </w:num>
  <w:num w:numId="19" w16cid:durableId="584458955">
    <w:abstractNumId w:val="8"/>
  </w:num>
  <w:num w:numId="20" w16cid:durableId="846097530">
    <w:abstractNumId w:val="21"/>
  </w:num>
  <w:num w:numId="21" w16cid:durableId="404691893">
    <w:abstractNumId w:val="9"/>
  </w:num>
  <w:num w:numId="22" w16cid:durableId="1002585548">
    <w:abstractNumId w:val="3"/>
  </w:num>
  <w:num w:numId="23" w16cid:durableId="1322274914">
    <w:abstractNumId w:val="35"/>
  </w:num>
  <w:num w:numId="24" w16cid:durableId="380205332">
    <w:abstractNumId w:val="28"/>
  </w:num>
  <w:num w:numId="25" w16cid:durableId="520048625">
    <w:abstractNumId w:val="33"/>
  </w:num>
  <w:num w:numId="26" w16cid:durableId="1638604168">
    <w:abstractNumId w:val="26"/>
  </w:num>
  <w:num w:numId="27" w16cid:durableId="2052609462">
    <w:abstractNumId w:val="15"/>
  </w:num>
  <w:num w:numId="28" w16cid:durableId="205795515">
    <w:abstractNumId w:val="2"/>
  </w:num>
  <w:num w:numId="29" w16cid:durableId="1058287363">
    <w:abstractNumId w:val="7"/>
  </w:num>
  <w:num w:numId="30" w16cid:durableId="1249582996">
    <w:abstractNumId w:val="4"/>
  </w:num>
  <w:num w:numId="31" w16cid:durableId="1596136514">
    <w:abstractNumId w:val="32"/>
  </w:num>
  <w:num w:numId="32" w16cid:durableId="65423802">
    <w:abstractNumId w:val="31"/>
  </w:num>
  <w:num w:numId="33" w16cid:durableId="1654750287">
    <w:abstractNumId w:val="23"/>
  </w:num>
  <w:num w:numId="34" w16cid:durableId="1742216613">
    <w:abstractNumId w:val="12"/>
  </w:num>
  <w:num w:numId="35" w16cid:durableId="2052683090">
    <w:abstractNumId w:val="0"/>
  </w:num>
  <w:num w:numId="36" w16cid:durableId="121970499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7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DEytDQyMDQ1MTRR0lEKTi0uzszPAykwMq4FAEiBB20tAAAA"/>
  </w:docVars>
  <w:rsids>
    <w:rsidRoot w:val="00E16582"/>
    <w:rsid w:val="00005009"/>
    <w:rsid w:val="0000657C"/>
    <w:rsid w:val="000169E8"/>
    <w:rsid w:val="00026D9D"/>
    <w:rsid w:val="00031A35"/>
    <w:rsid w:val="00032135"/>
    <w:rsid w:val="00033DB2"/>
    <w:rsid w:val="000344CD"/>
    <w:rsid w:val="00035389"/>
    <w:rsid w:val="00035565"/>
    <w:rsid w:val="00036C51"/>
    <w:rsid w:val="00040260"/>
    <w:rsid w:val="00051339"/>
    <w:rsid w:val="00053BED"/>
    <w:rsid w:val="00054C1E"/>
    <w:rsid w:val="00065739"/>
    <w:rsid w:val="0006712B"/>
    <w:rsid w:val="00080153"/>
    <w:rsid w:val="00083E23"/>
    <w:rsid w:val="00085D29"/>
    <w:rsid w:val="00087EF1"/>
    <w:rsid w:val="000B5D34"/>
    <w:rsid w:val="000C5625"/>
    <w:rsid w:val="000C643D"/>
    <w:rsid w:val="000E2939"/>
    <w:rsid w:val="000E4046"/>
    <w:rsid w:val="000F2FD3"/>
    <w:rsid w:val="000F777F"/>
    <w:rsid w:val="00105110"/>
    <w:rsid w:val="00106665"/>
    <w:rsid w:val="0011318B"/>
    <w:rsid w:val="001212F5"/>
    <w:rsid w:val="00125672"/>
    <w:rsid w:val="001351E8"/>
    <w:rsid w:val="0013785C"/>
    <w:rsid w:val="001453CA"/>
    <w:rsid w:val="001607A4"/>
    <w:rsid w:val="001706C6"/>
    <w:rsid w:val="00181432"/>
    <w:rsid w:val="00194C67"/>
    <w:rsid w:val="001B3091"/>
    <w:rsid w:val="001C1751"/>
    <w:rsid w:val="001C353A"/>
    <w:rsid w:val="001D08A2"/>
    <w:rsid w:val="001D2875"/>
    <w:rsid w:val="001F16CE"/>
    <w:rsid w:val="001F5241"/>
    <w:rsid w:val="001F5A98"/>
    <w:rsid w:val="001F718A"/>
    <w:rsid w:val="0020009F"/>
    <w:rsid w:val="00202280"/>
    <w:rsid w:val="0020501B"/>
    <w:rsid w:val="002056B6"/>
    <w:rsid w:val="00227E63"/>
    <w:rsid w:val="00237C1A"/>
    <w:rsid w:val="00243ED4"/>
    <w:rsid w:val="00246CF6"/>
    <w:rsid w:val="00262FB2"/>
    <w:rsid w:val="0026624B"/>
    <w:rsid w:val="00273A38"/>
    <w:rsid w:val="00273AA0"/>
    <w:rsid w:val="0028508F"/>
    <w:rsid w:val="0028582D"/>
    <w:rsid w:val="00286A0F"/>
    <w:rsid w:val="002932BD"/>
    <w:rsid w:val="002A1521"/>
    <w:rsid w:val="002A56CD"/>
    <w:rsid w:val="002A6C32"/>
    <w:rsid w:val="002B036A"/>
    <w:rsid w:val="002B1EDC"/>
    <w:rsid w:val="002C123A"/>
    <w:rsid w:val="002C1BC8"/>
    <w:rsid w:val="002C7323"/>
    <w:rsid w:val="002C79D8"/>
    <w:rsid w:val="002D6DBF"/>
    <w:rsid w:val="002E0CF9"/>
    <w:rsid w:val="002F26DB"/>
    <w:rsid w:val="002F3AF7"/>
    <w:rsid w:val="003000B2"/>
    <w:rsid w:val="003004D7"/>
    <w:rsid w:val="0030641F"/>
    <w:rsid w:val="00314866"/>
    <w:rsid w:val="003153E3"/>
    <w:rsid w:val="00317F42"/>
    <w:rsid w:val="003279A2"/>
    <w:rsid w:val="00333F17"/>
    <w:rsid w:val="003360A2"/>
    <w:rsid w:val="0033635D"/>
    <w:rsid w:val="0037224F"/>
    <w:rsid w:val="003867F0"/>
    <w:rsid w:val="00386914"/>
    <w:rsid w:val="003908A8"/>
    <w:rsid w:val="003A036C"/>
    <w:rsid w:val="003B07AC"/>
    <w:rsid w:val="003B6018"/>
    <w:rsid w:val="003C73E1"/>
    <w:rsid w:val="003D2114"/>
    <w:rsid w:val="003D562D"/>
    <w:rsid w:val="003E0FAB"/>
    <w:rsid w:val="003E5B30"/>
    <w:rsid w:val="003E6F57"/>
    <w:rsid w:val="003F36AA"/>
    <w:rsid w:val="003F3F6B"/>
    <w:rsid w:val="003F521E"/>
    <w:rsid w:val="003F5E6B"/>
    <w:rsid w:val="00400092"/>
    <w:rsid w:val="00400221"/>
    <w:rsid w:val="00406946"/>
    <w:rsid w:val="004276D7"/>
    <w:rsid w:val="004276E8"/>
    <w:rsid w:val="004303BA"/>
    <w:rsid w:val="00431070"/>
    <w:rsid w:val="0043289B"/>
    <w:rsid w:val="0043541F"/>
    <w:rsid w:val="00442181"/>
    <w:rsid w:val="004456C5"/>
    <w:rsid w:val="00450FD5"/>
    <w:rsid w:val="00463CF8"/>
    <w:rsid w:val="00465D4D"/>
    <w:rsid w:val="00471C7F"/>
    <w:rsid w:val="00474B62"/>
    <w:rsid w:val="00485B4B"/>
    <w:rsid w:val="00487565"/>
    <w:rsid w:val="004A2F32"/>
    <w:rsid w:val="004A722D"/>
    <w:rsid w:val="004B4590"/>
    <w:rsid w:val="004C3164"/>
    <w:rsid w:val="004C7222"/>
    <w:rsid w:val="004D08AF"/>
    <w:rsid w:val="004D71EC"/>
    <w:rsid w:val="004E24E2"/>
    <w:rsid w:val="004E4C33"/>
    <w:rsid w:val="004E57DE"/>
    <w:rsid w:val="00520AFC"/>
    <w:rsid w:val="00523508"/>
    <w:rsid w:val="00526ECA"/>
    <w:rsid w:val="00533DEF"/>
    <w:rsid w:val="00534B40"/>
    <w:rsid w:val="00536A9E"/>
    <w:rsid w:val="00542FF5"/>
    <w:rsid w:val="00543629"/>
    <w:rsid w:val="00545AC3"/>
    <w:rsid w:val="00550291"/>
    <w:rsid w:val="00554269"/>
    <w:rsid w:val="005549B4"/>
    <w:rsid w:val="005569B8"/>
    <w:rsid w:val="00556A2E"/>
    <w:rsid w:val="005677DE"/>
    <w:rsid w:val="0057297A"/>
    <w:rsid w:val="00574983"/>
    <w:rsid w:val="00591F23"/>
    <w:rsid w:val="00593791"/>
    <w:rsid w:val="005A4057"/>
    <w:rsid w:val="005B796A"/>
    <w:rsid w:val="005C782F"/>
    <w:rsid w:val="005F2BB0"/>
    <w:rsid w:val="00601698"/>
    <w:rsid w:val="00611456"/>
    <w:rsid w:val="006310D7"/>
    <w:rsid w:val="0063263A"/>
    <w:rsid w:val="006334BF"/>
    <w:rsid w:val="00635009"/>
    <w:rsid w:val="006372B4"/>
    <w:rsid w:val="00641A8E"/>
    <w:rsid w:val="0064327D"/>
    <w:rsid w:val="0066344D"/>
    <w:rsid w:val="006714EF"/>
    <w:rsid w:val="006717CB"/>
    <w:rsid w:val="006853DF"/>
    <w:rsid w:val="00686049"/>
    <w:rsid w:val="006A1F35"/>
    <w:rsid w:val="006E286B"/>
    <w:rsid w:val="006E416D"/>
    <w:rsid w:val="006E7660"/>
    <w:rsid w:val="006F4852"/>
    <w:rsid w:val="006F7E55"/>
    <w:rsid w:val="00700CE6"/>
    <w:rsid w:val="007150EB"/>
    <w:rsid w:val="0071703F"/>
    <w:rsid w:val="00717751"/>
    <w:rsid w:val="007226DF"/>
    <w:rsid w:val="00724A9A"/>
    <w:rsid w:val="0072671B"/>
    <w:rsid w:val="00727C46"/>
    <w:rsid w:val="00730A01"/>
    <w:rsid w:val="007416FA"/>
    <w:rsid w:val="00741953"/>
    <w:rsid w:val="0074564B"/>
    <w:rsid w:val="0075072E"/>
    <w:rsid w:val="007514A7"/>
    <w:rsid w:val="00753990"/>
    <w:rsid w:val="007659B4"/>
    <w:rsid w:val="00765CD4"/>
    <w:rsid w:val="00766712"/>
    <w:rsid w:val="0077069A"/>
    <w:rsid w:val="007729CC"/>
    <w:rsid w:val="00773258"/>
    <w:rsid w:val="00784EC6"/>
    <w:rsid w:val="00786708"/>
    <w:rsid w:val="0079141A"/>
    <w:rsid w:val="007916DF"/>
    <w:rsid w:val="00793600"/>
    <w:rsid w:val="007975E5"/>
    <w:rsid w:val="007A6498"/>
    <w:rsid w:val="007B4F06"/>
    <w:rsid w:val="007C43AA"/>
    <w:rsid w:val="007C443D"/>
    <w:rsid w:val="007C5089"/>
    <w:rsid w:val="007D7CA2"/>
    <w:rsid w:val="007E2238"/>
    <w:rsid w:val="007E2517"/>
    <w:rsid w:val="007F3292"/>
    <w:rsid w:val="007F3E01"/>
    <w:rsid w:val="007F4C17"/>
    <w:rsid w:val="008109E8"/>
    <w:rsid w:val="00816214"/>
    <w:rsid w:val="00817BA8"/>
    <w:rsid w:val="008228B8"/>
    <w:rsid w:val="008240E3"/>
    <w:rsid w:val="00824DCD"/>
    <w:rsid w:val="00826B23"/>
    <w:rsid w:val="00827C2B"/>
    <w:rsid w:val="00831A3D"/>
    <w:rsid w:val="00834260"/>
    <w:rsid w:val="008372F4"/>
    <w:rsid w:val="0084130C"/>
    <w:rsid w:val="00843D88"/>
    <w:rsid w:val="00845925"/>
    <w:rsid w:val="00850378"/>
    <w:rsid w:val="00851D3F"/>
    <w:rsid w:val="00856C45"/>
    <w:rsid w:val="00866C93"/>
    <w:rsid w:val="008920B8"/>
    <w:rsid w:val="00893F12"/>
    <w:rsid w:val="00896F15"/>
    <w:rsid w:val="008B0304"/>
    <w:rsid w:val="008C050B"/>
    <w:rsid w:val="008C4587"/>
    <w:rsid w:val="008C7182"/>
    <w:rsid w:val="008C78A8"/>
    <w:rsid w:val="008D0E8A"/>
    <w:rsid w:val="00912C6E"/>
    <w:rsid w:val="0092557D"/>
    <w:rsid w:val="00935BD2"/>
    <w:rsid w:val="009363D9"/>
    <w:rsid w:val="009432F9"/>
    <w:rsid w:val="00945A16"/>
    <w:rsid w:val="009501A9"/>
    <w:rsid w:val="00965E85"/>
    <w:rsid w:val="00975765"/>
    <w:rsid w:val="00981759"/>
    <w:rsid w:val="00981DE3"/>
    <w:rsid w:val="00986D7D"/>
    <w:rsid w:val="009C201B"/>
    <w:rsid w:val="009C28A5"/>
    <w:rsid w:val="009D2236"/>
    <w:rsid w:val="009D3700"/>
    <w:rsid w:val="009D7011"/>
    <w:rsid w:val="009E41AE"/>
    <w:rsid w:val="009F1A00"/>
    <w:rsid w:val="009F5F59"/>
    <w:rsid w:val="00A06033"/>
    <w:rsid w:val="00A30505"/>
    <w:rsid w:val="00A32004"/>
    <w:rsid w:val="00A330BE"/>
    <w:rsid w:val="00A33CF0"/>
    <w:rsid w:val="00A37C12"/>
    <w:rsid w:val="00A50F95"/>
    <w:rsid w:val="00A551C0"/>
    <w:rsid w:val="00A65B44"/>
    <w:rsid w:val="00A67F28"/>
    <w:rsid w:val="00A70D80"/>
    <w:rsid w:val="00A8764A"/>
    <w:rsid w:val="00AA02CB"/>
    <w:rsid w:val="00AA1208"/>
    <w:rsid w:val="00AA25A4"/>
    <w:rsid w:val="00AA5FDB"/>
    <w:rsid w:val="00AB2953"/>
    <w:rsid w:val="00AB3390"/>
    <w:rsid w:val="00AC15E3"/>
    <w:rsid w:val="00AC2F6F"/>
    <w:rsid w:val="00AC34BA"/>
    <w:rsid w:val="00AC5BA8"/>
    <w:rsid w:val="00AD32D0"/>
    <w:rsid w:val="00AD7933"/>
    <w:rsid w:val="00AE119F"/>
    <w:rsid w:val="00AE5FCC"/>
    <w:rsid w:val="00B01650"/>
    <w:rsid w:val="00B04032"/>
    <w:rsid w:val="00B076BA"/>
    <w:rsid w:val="00B07AA2"/>
    <w:rsid w:val="00B1102F"/>
    <w:rsid w:val="00B15470"/>
    <w:rsid w:val="00B2018C"/>
    <w:rsid w:val="00B21722"/>
    <w:rsid w:val="00B22084"/>
    <w:rsid w:val="00B347D8"/>
    <w:rsid w:val="00B41263"/>
    <w:rsid w:val="00B42936"/>
    <w:rsid w:val="00B44F3D"/>
    <w:rsid w:val="00B5619E"/>
    <w:rsid w:val="00B67708"/>
    <w:rsid w:val="00B71A93"/>
    <w:rsid w:val="00B8398B"/>
    <w:rsid w:val="00B84C80"/>
    <w:rsid w:val="00B90B28"/>
    <w:rsid w:val="00B95620"/>
    <w:rsid w:val="00B95A78"/>
    <w:rsid w:val="00B95AAC"/>
    <w:rsid w:val="00B9770F"/>
    <w:rsid w:val="00BB2C6F"/>
    <w:rsid w:val="00BC7B8F"/>
    <w:rsid w:val="00BD396C"/>
    <w:rsid w:val="00BD798D"/>
    <w:rsid w:val="00BD7BE5"/>
    <w:rsid w:val="00BE2CCF"/>
    <w:rsid w:val="00BE7590"/>
    <w:rsid w:val="00BF1083"/>
    <w:rsid w:val="00BF28B9"/>
    <w:rsid w:val="00BF2DED"/>
    <w:rsid w:val="00BF3089"/>
    <w:rsid w:val="00BF342C"/>
    <w:rsid w:val="00BF6CC2"/>
    <w:rsid w:val="00C10953"/>
    <w:rsid w:val="00C23F84"/>
    <w:rsid w:val="00C3628F"/>
    <w:rsid w:val="00C5076F"/>
    <w:rsid w:val="00C76E69"/>
    <w:rsid w:val="00C805C7"/>
    <w:rsid w:val="00C910B3"/>
    <w:rsid w:val="00CA2DB3"/>
    <w:rsid w:val="00CA6D9F"/>
    <w:rsid w:val="00CA6E23"/>
    <w:rsid w:val="00CB3D6D"/>
    <w:rsid w:val="00CB6B45"/>
    <w:rsid w:val="00CC24F8"/>
    <w:rsid w:val="00CC51FD"/>
    <w:rsid w:val="00CD31EB"/>
    <w:rsid w:val="00CE1888"/>
    <w:rsid w:val="00CE26ED"/>
    <w:rsid w:val="00CE701A"/>
    <w:rsid w:val="00CF164A"/>
    <w:rsid w:val="00CF1E56"/>
    <w:rsid w:val="00D06A6D"/>
    <w:rsid w:val="00D223E8"/>
    <w:rsid w:val="00D4084E"/>
    <w:rsid w:val="00D56969"/>
    <w:rsid w:val="00D622F2"/>
    <w:rsid w:val="00D62887"/>
    <w:rsid w:val="00D66AE0"/>
    <w:rsid w:val="00D7468D"/>
    <w:rsid w:val="00D80677"/>
    <w:rsid w:val="00D848D6"/>
    <w:rsid w:val="00DC097D"/>
    <w:rsid w:val="00DC0BCC"/>
    <w:rsid w:val="00DC444C"/>
    <w:rsid w:val="00DE0B04"/>
    <w:rsid w:val="00DE2EFE"/>
    <w:rsid w:val="00DE7ABB"/>
    <w:rsid w:val="00E03316"/>
    <w:rsid w:val="00E05DCC"/>
    <w:rsid w:val="00E11242"/>
    <w:rsid w:val="00E11950"/>
    <w:rsid w:val="00E121AF"/>
    <w:rsid w:val="00E125A1"/>
    <w:rsid w:val="00E16582"/>
    <w:rsid w:val="00E1726E"/>
    <w:rsid w:val="00E314B2"/>
    <w:rsid w:val="00E37C8B"/>
    <w:rsid w:val="00E53D65"/>
    <w:rsid w:val="00E56F25"/>
    <w:rsid w:val="00E6104F"/>
    <w:rsid w:val="00E67AD5"/>
    <w:rsid w:val="00E67EB7"/>
    <w:rsid w:val="00E7194A"/>
    <w:rsid w:val="00E729DF"/>
    <w:rsid w:val="00E92240"/>
    <w:rsid w:val="00EA09FB"/>
    <w:rsid w:val="00EB70EF"/>
    <w:rsid w:val="00EB7E2E"/>
    <w:rsid w:val="00EC7ACF"/>
    <w:rsid w:val="00ED4588"/>
    <w:rsid w:val="00EE1308"/>
    <w:rsid w:val="00EF5792"/>
    <w:rsid w:val="00F00275"/>
    <w:rsid w:val="00F106FD"/>
    <w:rsid w:val="00F1542B"/>
    <w:rsid w:val="00F22EDB"/>
    <w:rsid w:val="00F238CE"/>
    <w:rsid w:val="00F259D2"/>
    <w:rsid w:val="00F32CC5"/>
    <w:rsid w:val="00F3437C"/>
    <w:rsid w:val="00F51872"/>
    <w:rsid w:val="00F52E2C"/>
    <w:rsid w:val="00F5446C"/>
    <w:rsid w:val="00F562B5"/>
    <w:rsid w:val="00F600F7"/>
    <w:rsid w:val="00F61F40"/>
    <w:rsid w:val="00F6316B"/>
    <w:rsid w:val="00F706B7"/>
    <w:rsid w:val="00FA3CFE"/>
    <w:rsid w:val="00FB225F"/>
    <w:rsid w:val="00FB4E39"/>
    <w:rsid w:val="00FB6A20"/>
    <w:rsid w:val="00FC5D75"/>
    <w:rsid w:val="00FE7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."/>
  <w:listSeparator w:val=","/>
  <w14:docId w14:val="01D55D92"/>
  <w15:docId w15:val="{A0BDD5DA-4F76-49F4-9E37-8732E827A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95AAC"/>
    <w:pPr>
      <w:widowControl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styleId="Heading1">
    <w:name w:val="heading 1"/>
    <w:basedOn w:val="Normal"/>
    <w:uiPriority w:val="1"/>
    <w:qFormat/>
    <w:pPr>
      <w:ind w:left="460"/>
      <w:outlineLvl w:val="0"/>
    </w:pPr>
    <w:rPr>
      <w:b/>
      <w:bCs/>
      <w:i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pPr>
      <w:spacing w:before="12"/>
      <w:ind w:left="480"/>
      <w:outlineLvl w:val="1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D4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23F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23F84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23F8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23F84"/>
    <w:rPr>
      <w:rFonts w:ascii="Times New Roman" w:eastAsia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3F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4B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9770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D4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7325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9dxtc">
    <w:name w:val="c9dxtc"/>
    <w:basedOn w:val="DefaultParagraphFont"/>
    <w:rsid w:val="00773258"/>
  </w:style>
  <w:style w:type="character" w:styleId="FollowedHyperlink">
    <w:name w:val="FollowedHyperlink"/>
    <w:basedOn w:val="DefaultParagraphFont"/>
    <w:uiPriority w:val="99"/>
    <w:semiHidden/>
    <w:unhideWhenUsed/>
    <w:rsid w:val="007732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5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90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3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90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71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79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yue-charlie-liu.github.io//new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.au/citations?user=cG34KO4AAAA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4</TotalTime>
  <Pages>3</Pages>
  <Words>873</Words>
  <Characters>497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f</dc:creator>
  <cp:lastModifiedBy>Yue Liu</cp:lastModifiedBy>
  <cp:revision>264</cp:revision>
  <cp:lastPrinted>2024-08-14T12:02:00Z</cp:lastPrinted>
  <dcterms:created xsi:type="dcterms:W3CDTF">2016-03-26T02:12:00Z</dcterms:created>
  <dcterms:modified xsi:type="dcterms:W3CDTF">2025-04-30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0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6-03-26T00:00:00Z</vt:filetime>
  </property>
  <property fmtid="{D5CDD505-2E9C-101B-9397-08002B2CF9AE}" pid="5" name="GrammarlyDocumentId">
    <vt:lpwstr>777db32d84b47b25726eff2e48f2778f2210c21077532ec9c9f1e823750cbeec</vt:lpwstr>
  </property>
</Properties>
</file>